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2A75" w14:textId="61A87732" w:rsidR="005C1AEF" w:rsidRPr="002943C1" w:rsidRDefault="00CA61C7" w:rsidP="005C5996">
      <w:pPr>
        <w:pStyle w:val="Title"/>
        <w:rPr>
          <w:sz w:val="56"/>
          <w:szCs w:val="56"/>
        </w:rPr>
      </w:pPr>
      <w:r>
        <w:rPr>
          <w:sz w:val="56"/>
          <w:szCs w:val="56"/>
        </w:rPr>
        <w:t>Problem Set</w:t>
      </w:r>
      <w:r w:rsidR="00CD4A83">
        <w:rPr>
          <w:sz w:val="56"/>
          <w:szCs w:val="56"/>
        </w:rPr>
        <w:t xml:space="preserve"> </w:t>
      </w:r>
      <w:r w:rsidR="00466694">
        <w:rPr>
          <w:sz w:val="56"/>
          <w:szCs w:val="56"/>
        </w:rPr>
        <w:t>E</w:t>
      </w:r>
      <w:r w:rsidR="00296EFE" w:rsidRPr="002943C1">
        <w:rPr>
          <w:sz w:val="56"/>
          <w:szCs w:val="56"/>
        </w:rPr>
        <w:t xml:space="preserve"> Submission Form</w:t>
      </w:r>
    </w:p>
    <w:p w14:paraId="3BFB9184" w14:textId="1C74F779" w:rsidR="00FE68FE" w:rsidRDefault="00FE68FE" w:rsidP="005C5996">
      <w:pPr>
        <w:pStyle w:val="Heading1"/>
      </w:pPr>
      <w:r>
        <w:t>Overview</w:t>
      </w:r>
    </w:p>
    <w:tbl>
      <w:tblPr>
        <w:tblStyle w:val="TableGrid"/>
        <w:tblW w:w="0" w:type="auto"/>
        <w:tblLook w:val="04A0" w:firstRow="1" w:lastRow="0" w:firstColumn="1" w:lastColumn="0" w:noHBand="0" w:noVBand="1"/>
      </w:tblPr>
      <w:tblGrid>
        <w:gridCol w:w="1885"/>
        <w:gridCol w:w="7465"/>
      </w:tblGrid>
      <w:tr w:rsidR="00860AA6" w14:paraId="535265B3" w14:textId="77777777" w:rsidTr="00860AA6">
        <w:tc>
          <w:tcPr>
            <w:tcW w:w="1885" w:type="dxa"/>
          </w:tcPr>
          <w:p w14:paraId="17A097BC" w14:textId="60B3C08F" w:rsidR="00860AA6" w:rsidRDefault="00491946" w:rsidP="00FE68FE">
            <w:r>
              <w:t>Your Name</w:t>
            </w:r>
          </w:p>
        </w:tc>
        <w:tc>
          <w:tcPr>
            <w:tcW w:w="7465" w:type="dxa"/>
          </w:tcPr>
          <w:p w14:paraId="06E9D30E" w14:textId="2FD86726" w:rsidR="00860AA6" w:rsidRDefault="006C1C4B" w:rsidP="00FE68FE">
            <w:r>
              <w:t>Jaya Varshini Prabakar</w:t>
            </w:r>
          </w:p>
        </w:tc>
      </w:tr>
      <w:tr w:rsidR="00860AA6" w14:paraId="7E9C07E6" w14:textId="77777777" w:rsidTr="00860AA6">
        <w:tc>
          <w:tcPr>
            <w:tcW w:w="1885" w:type="dxa"/>
          </w:tcPr>
          <w:p w14:paraId="1B1464EA" w14:textId="11212815" w:rsidR="00860AA6" w:rsidRDefault="00491946" w:rsidP="00FE68FE">
            <w:r>
              <w:t>Your SU Email</w:t>
            </w:r>
          </w:p>
        </w:tc>
        <w:tc>
          <w:tcPr>
            <w:tcW w:w="7465" w:type="dxa"/>
          </w:tcPr>
          <w:p w14:paraId="78701329" w14:textId="4DC05492" w:rsidR="00860AA6" w:rsidRDefault="006C1C4B" w:rsidP="00FE68FE">
            <w:r>
              <w:t>jprabaka@syr.edu</w:t>
            </w:r>
          </w:p>
        </w:tc>
      </w:tr>
    </w:tbl>
    <w:p w14:paraId="5BC85F67" w14:textId="06E9BA5D" w:rsidR="006B06E9" w:rsidRDefault="003D12C3" w:rsidP="005C26CE">
      <w:pPr>
        <w:pStyle w:val="Heading1"/>
      </w:pPr>
      <w:r>
        <w:t>Instructions</w:t>
      </w:r>
    </w:p>
    <w:p w14:paraId="36FD7A12" w14:textId="4747E62B" w:rsidR="000223A8" w:rsidRPr="0040072F" w:rsidRDefault="00D92F7B" w:rsidP="00056D29">
      <w:pPr>
        <w:rPr>
          <w:sz w:val="22"/>
          <w:szCs w:val="22"/>
        </w:rPr>
      </w:pPr>
      <w:r w:rsidRPr="0040072F">
        <w:rPr>
          <w:sz w:val="22"/>
          <w:szCs w:val="22"/>
        </w:rPr>
        <w:t>Put your name and SU email at the top</w:t>
      </w:r>
      <w:r w:rsidR="00401575" w:rsidRPr="0040072F">
        <w:rPr>
          <w:sz w:val="22"/>
          <w:szCs w:val="22"/>
        </w:rPr>
        <w:t xml:space="preserve">. </w:t>
      </w:r>
      <w:r w:rsidR="00056D29" w:rsidRPr="0040072F">
        <w:rPr>
          <w:sz w:val="22"/>
          <w:szCs w:val="22"/>
        </w:rPr>
        <w:t xml:space="preserve">Answer </w:t>
      </w:r>
      <w:r w:rsidRPr="0040072F">
        <w:rPr>
          <w:sz w:val="22"/>
          <w:szCs w:val="22"/>
        </w:rPr>
        <w:t xml:space="preserve">these </w:t>
      </w:r>
      <w:r w:rsidR="00056D29" w:rsidRPr="0040072F">
        <w:rPr>
          <w:sz w:val="22"/>
          <w:szCs w:val="22"/>
        </w:rPr>
        <w:t>questions</w:t>
      </w:r>
      <w:r w:rsidR="000C6B9A" w:rsidRPr="0040072F">
        <w:rPr>
          <w:sz w:val="22"/>
          <w:szCs w:val="22"/>
        </w:rPr>
        <w:t xml:space="preserve"> all </w:t>
      </w:r>
      <w:r w:rsidR="00056D29" w:rsidRPr="0040072F">
        <w:rPr>
          <w:sz w:val="22"/>
          <w:szCs w:val="22"/>
        </w:rPr>
        <w:t xml:space="preserve">from the </w:t>
      </w:r>
      <w:r w:rsidR="00353663" w:rsidRPr="0040072F">
        <w:rPr>
          <w:sz w:val="22"/>
          <w:szCs w:val="22"/>
        </w:rPr>
        <w:t>lab.</w:t>
      </w:r>
      <w:r w:rsidR="004C7D91" w:rsidRPr="0040072F">
        <w:rPr>
          <w:sz w:val="22"/>
          <w:szCs w:val="22"/>
        </w:rPr>
        <w:t xml:space="preserve"> When asked to include screenshots</w:t>
      </w:r>
      <w:r w:rsidR="000223A8" w:rsidRPr="0040072F">
        <w:rPr>
          <w:sz w:val="22"/>
          <w:szCs w:val="22"/>
        </w:rPr>
        <w:t xml:space="preserve">, please follow the screen shot guidelines from the first </w:t>
      </w:r>
      <w:r w:rsidR="00031776" w:rsidRPr="0040072F">
        <w:rPr>
          <w:sz w:val="22"/>
          <w:szCs w:val="22"/>
        </w:rPr>
        <w:t>homework</w:t>
      </w:r>
      <w:r w:rsidR="000223A8" w:rsidRPr="0040072F">
        <w:rPr>
          <w:sz w:val="22"/>
          <w:szCs w:val="22"/>
        </w:rPr>
        <w:t>.</w:t>
      </w:r>
    </w:p>
    <w:p w14:paraId="356BA91D" w14:textId="70FB864A" w:rsidR="00056D29" w:rsidRPr="0040072F" w:rsidRDefault="00EE4FB5" w:rsidP="00056D29">
      <w:pPr>
        <w:rPr>
          <w:sz w:val="22"/>
          <w:szCs w:val="22"/>
        </w:rPr>
      </w:pPr>
      <w:r w:rsidRPr="0040072F">
        <w:rPr>
          <w:sz w:val="22"/>
          <w:szCs w:val="22"/>
        </w:rPr>
        <w:t xml:space="preserve">Remember as you complete the </w:t>
      </w:r>
      <w:r w:rsidR="00031776" w:rsidRPr="0040072F">
        <w:rPr>
          <w:sz w:val="22"/>
          <w:szCs w:val="22"/>
        </w:rPr>
        <w:t xml:space="preserve">homework </w:t>
      </w:r>
      <w:r w:rsidRPr="0040072F">
        <w:rPr>
          <w:sz w:val="22"/>
          <w:szCs w:val="22"/>
        </w:rPr>
        <w:t xml:space="preserve">it is not </w:t>
      </w:r>
      <w:r w:rsidR="00056D29" w:rsidRPr="0040072F">
        <w:rPr>
          <w:sz w:val="22"/>
          <w:szCs w:val="22"/>
        </w:rPr>
        <w:t xml:space="preserve">only about getting it right / correct. We will discuss the answers in class so </w:t>
      </w:r>
      <w:r w:rsidR="00353663" w:rsidRPr="0040072F">
        <w:rPr>
          <w:sz w:val="22"/>
          <w:szCs w:val="22"/>
        </w:rPr>
        <w:t>it’s</w:t>
      </w:r>
      <w:r w:rsidR="00056D29" w:rsidRPr="0040072F">
        <w:rPr>
          <w:sz w:val="22"/>
          <w:szCs w:val="22"/>
        </w:rPr>
        <w:t xml:space="preserve"> important to articulate anything you would like to contribute to the discussion in your answer:</w:t>
      </w:r>
    </w:p>
    <w:p w14:paraId="764710FC" w14:textId="77777777" w:rsidR="00353663" w:rsidRPr="0040072F" w:rsidRDefault="00056D29" w:rsidP="00056D29">
      <w:pPr>
        <w:pStyle w:val="ListParagraph"/>
        <w:numPr>
          <w:ilvl w:val="0"/>
          <w:numId w:val="12"/>
        </w:numPr>
        <w:rPr>
          <w:sz w:val="22"/>
          <w:szCs w:val="22"/>
        </w:rPr>
      </w:pPr>
      <w:r w:rsidRPr="0040072F">
        <w:rPr>
          <w:sz w:val="22"/>
          <w:szCs w:val="22"/>
        </w:rPr>
        <w:t>If you feel the question is vague, include any assumptions you've made.</w:t>
      </w:r>
    </w:p>
    <w:p w14:paraId="5054C717" w14:textId="77777777" w:rsidR="00353663" w:rsidRPr="0040072F" w:rsidRDefault="00056D29" w:rsidP="00056D29">
      <w:pPr>
        <w:pStyle w:val="ListParagraph"/>
        <w:numPr>
          <w:ilvl w:val="0"/>
          <w:numId w:val="12"/>
        </w:numPr>
        <w:rPr>
          <w:sz w:val="22"/>
          <w:szCs w:val="22"/>
        </w:rPr>
      </w:pPr>
      <w:r w:rsidRPr="0040072F">
        <w:rPr>
          <w:sz w:val="22"/>
          <w:szCs w:val="22"/>
        </w:rPr>
        <w:t xml:space="preserve">If you feel the answer requires interpretation or justification provide it. </w:t>
      </w:r>
    </w:p>
    <w:p w14:paraId="370DFE3A" w14:textId="5E9BAE21" w:rsidR="00056D29" w:rsidRDefault="00056D29" w:rsidP="00056D29">
      <w:pPr>
        <w:pStyle w:val="ListParagraph"/>
        <w:numPr>
          <w:ilvl w:val="0"/>
          <w:numId w:val="12"/>
        </w:numPr>
        <w:rPr>
          <w:sz w:val="22"/>
          <w:szCs w:val="22"/>
        </w:rPr>
      </w:pPr>
      <w:r w:rsidRPr="0040072F">
        <w:rPr>
          <w:sz w:val="22"/>
          <w:szCs w:val="22"/>
        </w:rPr>
        <w:t xml:space="preserve">If you do not know the answer to the question, articulate what you tried and how you are stuck. </w:t>
      </w:r>
    </w:p>
    <w:p w14:paraId="1573FE75" w14:textId="34E96081" w:rsidR="00FC527A" w:rsidRPr="0040072F" w:rsidRDefault="00FC527A" w:rsidP="00056D29">
      <w:pPr>
        <w:pStyle w:val="ListParagraph"/>
        <w:numPr>
          <w:ilvl w:val="0"/>
          <w:numId w:val="12"/>
        </w:numPr>
        <w:rPr>
          <w:sz w:val="22"/>
          <w:szCs w:val="22"/>
        </w:rPr>
      </w:pPr>
      <w:r>
        <w:rPr>
          <w:sz w:val="22"/>
          <w:szCs w:val="22"/>
        </w:rPr>
        <w:t>Highlight any doubts or questions you would like me to review.</w:t>
      </w:r>
    </w:p>
    <w:p w14:paraId="0C5420E6" w14:textId="3BB158F5" w:rsidR="00FC5B54" w:rsidRDefault="00056D29" w:rsidP="00056D29">
      <w:pPr>
        <w:rPr>
          <w:sz w:val="22"/>
          <w:szCs w:val="22"/>
        </w:rPr>
      </w:pPr>
      <w:r w:rsidRPr="0040072F">
        <w:rPr>
          <w:sz w:val="22"/>
          <w:szCs w:val="22"/>
        </w:rPr>
        <w:t>This how you receive credit for answering questions which might not be correct.</w:t>
      </w:r>
      <w:r w:rsidR="00882CDE" w:rsidRPr="0040072F">
        <w:rPr>
          <w:sz w:val="22"/>
          <w:szCs w:val="22"/>
        </w:rPr>
        <w:t xml:space="preserve"> In addition, you must complete the reflection portion of the homework assignment for full credit. Since most answers will be similar this is an important part </w:t>
      </w:r>
      <w:r w:rsidR="00466F3C" w:rsidRPr="0040072F">
        <w:rPr>
          <w:sz w:val="22"/>
          <w:szCs w:val="22"/>
        </w:rPr>
        <w:t>of your individual submission.</w:t>
      </w:r>
    </w:p>
    <w:p w14:paraId="1DAE71EB" w14:textId="276202BE" w:rsidR="00CD4A83" w:rsidRPr="0040072F" w:rsidRDefault="00CD4A83" w:rsidP="00056D29">
      <w:pPr>
        <w:rPr>
          <w:sz w:val="22"/>
          <w:szCs w:val="22"/>
        </w:rPr>
      </w:pPr>
      <w:r>
        <w:rPr>
          <w:sz w:val="22"/>
          <w:szCs w:val="22"/>
        </w:rPr>
        <w:t xml:space="preserve">Complete Part II of this document first, then </w:t>
      </w:r>
      <w:r w:rsidR="00084D10">
        <w:rPr>
          <w:sz w:val="22"/>
          <w:szCs w:val="22"/>
        </w:rPr>
        <w:t>go back and complete the Reflection in Part I.</w:t>
      </w:r>
    </w:p>
    <w:p w14:paraId="500ECC46" w14:textId="00A975C0" w:rsidR="00FC5B54" w:rsidRDefault="002943C1" w:rsidP="00FC5B54">
      <w:pPr>
        <w:pStyle w:val="Heading1"/>
      </w:pPr>
      <w:r>
        <w:t xml:space="preserve">Part I - </w:t>
      </w:r>
      <w:r w:rsidR="0065717B">
        <w:t>Reflection</w:t>
      </w:r>
    </w:p>
    <w:p w14:paraId="7127EABF" w14:textId="4F80E98E" w:rsidR="00D16DF2" w:rsidRPr="0040072F" w:rsidRDefault="00D16DF2" w:rsidP="00D16DF2">
      <w:pPr>
        <w:rPr>
          <w:sz w:val="22"/>
          <w:szCs w:val="22"/>
        </w:rPr>
      </w:pPr>
      <w:r w:rsidRPr="0040072F">
        <w:rPr>
          <w:sz w:val="22"/>
          <w:szCs w:val="22"/>
        </w:rPr>
        <w:t xml:space="preserve">Use this section to reflect on your learning. To achieve the highest grade on the assignment you must be as descriptive and personal as possible with your reflection.  </w:t>
      </w:r>
    </w:p>
    <w:p w14:paraId="22772383" w14:textId="3413A039"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As you completed this assignment, identify what you learned.</w:t>
      </w:r>
      <w:r>
        <w:rPr>
          <w:rFonts w:asciiTheme="minorHAnsi" w:hAnsiTheme="minorHAnsi" w:cs="Calibri"/>
          <w:color w:val="000000"/>
          <w:sz w:val="22"/>
          <w:szCs w:val="22"/>
        </w:rPr>
        <w:br/>
      </w:r>
      <w:r w:rsidR="00C00410">
        <w:rPr>
          <w:rFonts w:asciiTheme="minorHAnsi" w:hAnsiTheme="minorHAnsi" w:cs="Calibri"/>
          <w:color w:val="000000"/>
          <w:sz w:val="22"/>
          <w:szCs w:val="22"/>
        </w:rPr>
        <w:t>Apache Drill, Spark SQL and interactions.</w:t>
      </w:r>
    </w:p>
    <w:p w14:paraId="4F9A2AEF" w14:textId="5821FAEE"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What barriers or challenges did you encounter while completing this assignment?</w:t>
      </w:r>
      <w:r>
        <w:rPr>
          <w:rFonts w:asciiTheme="minorHAnsi" w:hAnsiTheme="minorHAnsi" w:cs="Calibri"/>
          <w:color w:val="000000"/>
          <w:sz w:val="22"/>
          <w:szCs w:val="22"/>
        </w:rPr>
        <w:br/>
      </w:r>
      <w:r w:rsidR="00C00410">
        <w:rPr>
          <w:rFonts w:asciiTheme="minorHAnsi" w:hAnsiTheme="minorHAnsi" w:cs="Calibri"/>
          <w:color w:val="000000"/>
          <w:sz w:val="22"/>
          <w:szCs w:val="22"/>
        </w:rPr>
        <w:t xml:space="preserve">I did not face any </w:t>
      </w:r>
      <w:r w:rsidR="00C00410" w:rsidRPr="00CA61C7">
        <w:rPr>
          <w:rFonts w:asciiTheme="minorHAnsi" w:hAnsiTheme="minorHAnsi" w:cs="Calibri"/>
          <w:color w:val="000000"/>
          <w:sz w:val="22"/>
          <w:szCs w:val="22"/>
        </w:rPr>
        <w:t>barriers or challenges</w:t>
      </w:r>
    </w:p>
    <w:p w14:paraId="686E0490" w14:textId="533C136B"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How prepared were you to complete this assignment? What can you do to be better prepared?</w:t>
      </w:r>
      <w:r>
        <w:rPr>
          <w:rFonts w:asciiTheme="minorHAnsi" w:hAnsiTheme="minorHAnsi" w:cs="Calibri"/>
          <w:color w:val="000000"/>
          <w:sz w:val="22"/>
          <w:szCs w:val="22"/>
        </w:rPr>
        <w:br/>
      </w:r>
      <w:r w:rsidR="00C00410">
        <w:rPr>
          <w:rFonts w:asciiTheme="minorHAnsi" w:hAnsiTheme="minorHAnsi" w:cs="Calibri"/>
          <w:color w:val="000000"/>
          <w:sz w:val="22"/>
          <w:szCs w:val="22"/>
        </w:rPr>
        <w:t>Yes, I was prepared to complete the assignment</w:t>
      </w:r>
    </w:p>
    <w:p w14:paraId="5FB1FE2C" w14:textId="24D62D2B"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Rate your comfort level with this week’s material.</w:t>
      </w:r>
      <w:r>
        <w:rPr>
          <w:rFonts w:asciiTheme="minorHAnsi" w:hAnsiTheme="minorHAnsi" w:cs="Calibri"/>
          <w:color w:val="000000"/>
          <w:sz w:val="22"/>
          <w:szCs w:val="22"/>
        </w:rPr>
        <w:t xml:space="preserve"> Use the rubric provided.</w:t>
      </w:r>
    </w:p>
    <w:p w14:paraId="591B5294" w14:textId="42C1DC4B" w:rsidR="00184F2E" w:rsidRPr="0040072F" w:rsidRDefault="00C00410" w:rsidP="00CA61C7">
      <w:pPr>
        <w:pStyle w:val="qowt-li-00"/>
        <w:shd w:val="clear" w:color="auto" w:fill="FFFFFF"/>
        <w:spacing w:before="0" w:beforeAutospacing="0" w:after="0" w:afterAutospacing="0"/>
        <w:rPr>
          <w:rFonts w:asciiTheme="minorHAnsi" w:hAnsiTheme="minorHAnsi" w:cs="Calibri"/>
          <w:color w:val="000000"/>
          <w:sz w:val="22"/>
          <w:szCs w:val="22"/>
        </w:rPr>
      </w:pPr>
      <w:r>
        <w:rPr>
          <w:rFonts w:asciiTheme="minorHAnsi" w:hAnsiTheme="minorHAnsi" w:cs="Calibri"/>
          <w:color w:val="000000"/>
          <w:sz w:val="22"/>
          <w:szCs w:val="22"/>
        </w:rPr>
        <w:t>4</w:t>
      </w:r>
      <w:r w:rsidR="00FD516A" w:rsidRPr="0040072F">
        <w:rPr>
          <w:rFonts w:asciiTheme="minorHAnsi" w:hAnsiTheme="minorHAnsi" w:cs="Calibri"/>
          <w:color w:val="000000"/>
          <w:sz w:val="22"/>
          <w:szCs w:val="22"/>
        </w:rPr>
        <w:br/>
      </w:r>
      <w:r w:rsidR="0094550D" w:rsidRPr="0040072F">
        <w:rPr>
          <w:rFonts w:asciiTheme="minorHAnsi" w:hAnsiTheme="minorHAnsi" w:cs="Calibri"/>
          <w:color w:val="000000"/>
          <w:sz w:val="22"/>
          <w:szCs w:val="22"/>
        </w:rPr>
        <w:t>4 ==&gt; I understand this material and can explain it to others.</w:t>
      </w:r>
      <w:r w:rsidR="00184F2E" w:rsidRPr="0040072F">
        <w:rPr>
          <w:rFonts w:asciiTheme="minorHAnsi" w:hAnsiTheme="minorHAnsi" w:cs="Calibri"/>
          <w:color w:val="000000"/>
          <w:sz w:val="22"/>
          <w:szCs w:val="22"/>
        </w:rPr>
        <w:br/>
        <w:t>3 ==&gt; I understand this material.</w:t>
      </w:r>
      <w:r w:rsidR="00184F2E" w:rsidRPr="0040072F">
        <w:rPr>
          <w:rFonts w:asciiTheme="minorHAnsi" w:hAnsiTheme="minorHAnsi" w:cs="Calibri"/>
          <w:color w:val="000000"/>
          <w:sz w:val="22"/>
          <w:szCs w:val="22"/>
        </w:rPr>
        <w:br/>
        <w:t>2 ==&gt; I somewhat understand the material but sometimes need guidance from others.</w:t>
      </w:r>
      <w:r w:rsidR="00184F2E" w:rsidRPr="0040072F">
        <w:rPr>
          <w:rFonts w:asciiTheme="minorHAnsi" w:hAnsiTheme="minorHAnsi" w:cs="Calibri"/>
          <w:color w:val="000000"/>
          <w:sz w:val="22"/>
          <w:szCs w:val="22"/>
        </w:rPr>
        <w:br/>
        <w:t>1 ==&gt; I understand very little of this material and need extra help.</w:t>
      </w:r>
    </w:p>
    <w:p w14:paraId="063AEBF5" w14:textId="14B258AA" w:rsidR="00FC5B54" w:rsidRDefault="00FC5B54" w:rsidP="00F8443C">
      <w:pPr>
        <w:pStyle w:val="qowt-li-00"/>
        <w:shd w:val="clear" w:color="auto" w:fill="FFFFFF"/>
        <w:spacing w:before="0" w:beforeAutospacing="0" w:after="0" w:afterAutospacing="0"/>
        <w:rPr>
          <w:rFonts w:ascii="Calibri" w:hAnsi="Calibri" w:cs="Calibri"/>
          <w:color w:val="000000"/>
          <w:sz w:val="22"/>
          <w:szCs w:val="22"/>
        </w:rPr>
      </w:pPr>
    </w:p>
    <w:p w14:paraId="6932A63C" w14:textId="77777777" w:rsidR="007413FD" w:rsidRDefault="007413FD">
      <w:pPr>
        <w:rPr>
          <w:rFonts w:asciiTheme="majorHAnsi" w:eastAsiaTheme="majorEastAsia" w:hAnsiTheme="majorHAnsi" w:cstheme="majorBidi"/>
          <w:color w:val="E08405" w:themeColor="accent1" w:themeShade="BF"/>
          <w:sz w:val="36"/>
          <w:szCs w:val="36"/>
        </w:rPr>
      </w:pPr>
      <w:r>
        <w:br w:type="page"/>
      </w:r>
    </w:p>
    <w:p w14:paraId="368FD5BC" w14:textId="70A79CAE" w:rsidR="007413FD" w:rsidRDefault="007413FD" w:rsidP="007413FD">
      <w:pPr>
        <w:pStyle w:val="Heading1"/>
      </w:pPr>
      <w:r>
        <w:lastRenderedPageBreak/>
        <w:t>Part II – Questions</w:t>
      </w:r>
    </w:p>
    <w:p w14:paraId="470769E8" w14:textId="157D777E" w:rsidR="007413FD" w:rsidRDefault="007413FD" w:rsidP="007413FD">
      <w:pPr>
        <w:rPr>
          <w:sz w:val="22"/>
          <w:szCs w:val="22"/>
        </w:rPr>
      </w:pPr>
    </w:p>
    <w:p w14:paraId="42E5F247" w14:textId="77777777" w:rsidR="00466694" w:rsidRDefault="00466694" w:rsidP="00466694">
      <w:pPr>
        <w:pStyle w:val="Compact"/>
        <w:rPr>
          <w:b/>
          <w:bCs/>
        </w:rPr>
      </w:pPr>
      <w:r>
        <w:rPr>
          <w:b/>
          <w:bCs/>
        </w:rPr>
        <w:t>For each question, include a copy of the code required to complete the question along with a screenshot of the code and a screenshot of the output.</w:t>
      </w:r>
    </w:p>
    <w:p w14:paraId="0A8C70ED" w14:textId="77777777" w:rsidR="00466694" w:rsidRDefault="00466694" w:rsidP="00466694">
      <w:pPr>
        <w:pStyle w:val="Compact"/>
        <w:rPr>
          <w:b/>
          <w:bCs/>
        </w:rPr>
      </w:pPr>
    </w:p>
    <w:p w14:paraId="48D4F37D" w14:textId="2E317507" w:rsidR="00466694" w:rsidRPr="006C1C4B" w:rsidRDefault="00466694" w:rsidP="00466694">
      <w:pPr>
        <w:pStyle w:val="Compact"/>
        <w:numPr>
          <w:ilvl w:val="0"/>
          <w:numId w:val="19"/>
        </w:numPr>
      </w:pPr>
      <w:r>
        <w:t xml:space="preserve">Configure a Drill storage plugin for the Minio </w:t>
      </w:r>
      <w:r>
        <w:rPr>
          <w:b/>
          <w:bCs/>
        </w:rPr>
        <w:t>labe</w:t>
      </w:r>
      <w:r>
        <w:t xml:space="preserve"> bucket. Then write a drill query for </w:t>
      </w:r>
      <w:r>
        <w:rPr>
          <w:b/>
          <w:bCs/>
        </w:rPr>
        <w:t>syracuse-ny.csv</w:t>
      </w:r>
      <w:r>
        <w:t xml:space="preserve"> to demonstrate you can read the file with headers. </w:t>
      </w:r>
      <w:r>
        <w:br/>
      </w:r>
      <w:r w:rsidR="006C1C4B">
        <w:rPr>
          <w:b/>
          <w:bCs/>
        </w:rPr>
        <w:t>Drill Storage Plugin for CSV:</w:t>
      </w:r>
    </w:p>
    <w:p w14:paraId="4385C7DD" w14:textId="1BAECCA1" w:rsidR="006C1C4B" w:rsidRDefault="006C1C4B" w:rsidP="006C1C4B">
      <w:pPr>
        <w:pStyle w:val="Compact"/>
        <w:ind w:left="360"/>
        <w:rPr>
          <w:b/>
          <w:bCs/>
        </w:rPr>
      </w:pPr>
      <w:r>
        <w:rPr>
          <w:b/>
          <w:bCs/>
        </w:rPr>
        <w:t>Code:</w:t>
      </w:r>
    </w:p>
    <w:p w14:paraId="527DC13F" w14:textId="77777777" w:rsidR="006C1C4B" w:rsidRDefault="006C1C4B" w:rsidP="006C1C4B">
      <w:pPr>
        <w:pStyle w:val="Compact"/>
        <w:ind w:left="360"/>
      </w:pPr>
      <w:r>
        <w:t>"csv": {</w:t>
      </w:r>
    </w:p>
    <w:p w14:paraId="3D6B60D5" w14:textId="77777777" w:rsidR="006C1C4B" w:rsidRDefault="006C1C4B" w:rsidP="006C1C4B">
      <w:pPr>
        <w:pStyle w:val="Compact"/>
        <w:ind w:left="360"/>
      </w:pPr>
      <w:r>
        <w:t xml:space="preserve">      "type": "text",</w:t>
      </w:r>
    </w:p>
    <w:p w14:paraId="5B6EA824" w14:textId="77777777" w:rsidR="006C1C4B" w:rsidRDefault="006C1C4B" w:rsidP="006C1C4B">
      <w:pPr>
        <w:pStyle w:val="Compact"/>
        <w:ind w:left="360"/>
      </w:pPr>
      <w:r>
        <w:t xml:space="preserve">      "extensions": [</w:t>
      </w:r>
    </w:p>
    <w:p w14:paraId="3F3541F9" w14:textId="77777777" w:rsidR="006C1C4B" w:rsidRDefault="006C1C4B" w:rsidP="006C1C4B">
      <w:pPr>
        <w:pStyle w:val="Compact"/>
        <w:ind w:left="360"/>
      </w:pPr>
      <w:r>
        <w:t xml:space="preserve">        "csv"</w:t>
      </w:r>
    </w:p>
    <w:p w14:paraId="7930BF93" w14:textId="77777777" w:rsidR="006C1C4B" w:rsidRDefault="006C1C4B" w:rsidP="006C1C4B">
      <w:pPr>
        <w:pStyle w:val="Compact"/>
        <w:ind w:left="360"/>
      </w:pPr>
      <w:r>
        <w:t xml:space="preserve">      ],</w:t>
      </w:r>
    </w:p>
    <w:p w14:paraId="5E326D9A" w14:textId="77777777" w:rsidR="006C1C4B" w:rsidRDefault="006C1C4B" w:rsidP="006C1C4B">
      <w:pPr>
        <w:pStyle w:val="Compact"/>
        <w:ind w:left="360"/>
      </w:pPr>
      <w:r>
        <w:t xml:space="preserve">      "lineDelimiter": "\n",</w:t>
      </w:r>
    </w:p>
    <w:p w14:paraId="4FA388E2" w14:textId="77777777" w:rsidR="006C1C4B" w:rsidRDefault="006C1C4B" w:rsidP="006C1C4B">
      <w:pPr>
        <w:pStyle w:val="Compact"/>
        <w:ind w:left="360"/>
      </w:pPr>
      <w:r>
        <w:t xml:space="preserve">      "fieldDelimiter": ",",</w:t>
      </w:r>
    </w:p>
    <w:p w14:paraId="4FC71B12" w14:textId="77777777" w:rsidR="006C1C4B" w:rsidRDefault="006C1C4B" w:rsidP="006C1C4B">
      <w:pPr>
        <w:pStyle w:val="Compact"/>
        <w:ind w:left="360"/>
      </w:pPr>
      <w:r>
        <w:t xml:space="preserve">      "quote": "\"",</w:t>
      </w:r>
    </w:p>
    <w:p w14:paraId="24665AA1" w14:textId="77777777" w:rsidR="006C1C4B" w:rsidRDefault="006C1C4B" w:rsidP="006C1C4B">
      <w:pPr>
        <w:pStyle w:val="Compact"/>
        <w:ind w:left="360"/>
      </w:pPr>
      <w:r>
        <w:t xml:space="preserve">      "escape": "\"",</w:t>
      </w:r>
    </w:p>
    <w:p w14:paraId="05AFAB35" w14:textId="77777777" w:rsidR="006C1C4B" w:rsidRDefault="006C1C4B" w:rsidP="006C1C4B">
      <w:pPr>
        <w:pStyle w:val="Compact"/>
        <w:ind w:left="360"/>
      </w:pPr>
      <w:r>
        <w:t xml:space="preserve">      "comment": "#",</w:t>
      </w:r>
    </w:p>
    <w:p w14:paraId="3F47C621" w14:textId="77777777" w:rsidR="006C1C4B" w:rsidRDefault="006C1C4B" w:rsidP="006C1C4B">
      <w:pPr>
        <w:pStyle w:val="Compact"/>
        <w:ind w:left="360"/>
      </w:pPr>
      <w:r>
        <w:t xml:space="preserve">      "extractHeader": true</w:t>
      </w:r>
    </w:p>
    <w:p w14:paraId="6DC13140" w14:textId="3F88AA78" w:rsidR="006C1C4B" w:rsidRPr="006C1C4B" w:rsidRDefault="006C1C4B" w:rsidP="006C1C4B">
      <w:pPr>
        <w:pStyle w:val="Compact"/>
        <w:ind w:left="360"/>
      </w:pPr>
      <w:r>
        <w:t xml:space="preserve">    }</w:t>
      </w:r>
    </w:p>
    <w:p w14:paraId="0F5750BF" w14:textId="5DE13EA0" w:rsidR="006C1C4B" w:rsidRDefault="00075856" w:rsidP="006C1C4B">
      <w:pPr>
        <w:pStyle w:val="Compact"/>
        <w:ind w:left="360"/>
      </w:pPr>
      <w:r w:rsidRPr="00075856">
        <w:rPr>
          <w:noProof/>
        </w:rPr>
        <w:drawing>
          <wp:inline distT="0" distB="0" distL="0" distR="0" wp14:anchorId="252C728B" wp14:editId="32301362">
            <wp:extent cx="5943600" cy="3550285"/>
            <wp:effectExtent l="0" t="0" r="0" b="0"/>
            <wp:docPr id="1316452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52585" name="Picture 1" descr="A screenshot of a computer&#10;&#10;Description automatically generated"/>
                    <pic:cNvPicPr/>
                  </pic:nvPicPr>
                  <pic:blipFill>
                    <a:blip r:embed="rId5"/>
                    <a:stretch>
                      <a:fillRect/>
                    </a:stretch>
                  </pic:blipFill>
                  <pic:spPr>
                    <a:xfrm>
                      <a:off x="0" y="0"/>
                      <a:ext cx="5943600" cy="3550285"/>
                    </a:xfrm>
                    <a:prstGeom prst="rect">
                      <a:avLst/>
                    </a:prstGeom>
                  </pic:spPr>
                </pic:pic>
              </a:graphicData>
            </a:graphic>
          </wp:inline>
        </w:drawing>
      </w:r>
    </w:p>
    <w:p w14:paraId="24292CBE" w14:textId="77777777" w:rsidR="006C1C4B" w:rsidRDefault="006C1C4B" w:rsidP="006C1C4B">
      <w:pPr>
        <w:pStyle w:val="Compact"/>
        <w:ind w:left="360"/>
      </w:pPr>
    </w:p>
    <w:p w14:paraId="376BDA22" w14:textId="77777777" w:rsidR="006C1C4B" w:rsidRDefault="006C1C4B" w:rsidP="006C1C4B">
      <w:pPr>
        <w:pStyle w:val="Compact"/>
        <w:ind w:left="360"/>
      </w:pPr>
    </w:p>
    <w:p w14:paraId="62AF8E48" w14:textId="5BD63508" w:rsidR="006C1C4B" w:rsidRDefault="006C1C4B" w:rsidP="006C1C4B">
      <w:pPr>
        <w:pStyle w:val="Compact"/>
        <w:ind w:left="360"/>
        <w:rPr>
          <w:b/>
          <w:bCs/>
        </w:rPr>
      </w:pPr>
      <w:r>
        <w:rPr>
          <w:b/>
          <w:bCs/>
        </w:rPr>
        <w:lastRenderedPageBreak/>
        <w:t>Drill Query:</w:t>
      </w:r>
    </w:p>
    <w:p w14:paraId="559DF9BA" w14:textId="5C66B83E" w:rsidR="00075856" w:rsidRDefault="00075856" w:rsidP="006C1C4B">
      <w:pPr>
        <w:pStyle w:val="Compact"/>
        <w:ind w:left="360"/>
        <w:rPr>
          <w:b/>
          <w:bCs/>
        </w:rPr>
      </w:pPr>
      <w:r w:rsidRPr="00075856">
        <w:rPr>
          <w:b/>
          <w:bCs/>
          <w:noProof/>
        </w:rPr>
        <w:drawing>
          <wp:inline distT="0" distB="0" distL="0" distR="0" wp14:anchorId="6BB7093F" wp14:editId="72FF48DF">
            <wp:extent cx="5943600" cy="3338830"/>
            <wp:effectExtent l="0" t="0" r="0" b="0"/>
            <wp:docPr id="7252016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201668" name="Picture 1" descr="A screenshot of a computer&#10;&#10;Description automatically generated"/>
                    <pic:cNvPicPr/>
                  </pic:nvPicPr>
                  <pic:blipFill>
                    <a:blip r:embed="rId6"/>
                    <a:stretch>
                      <a:fillRect/>
                    </a:stretch>
                  </pic:blipFill>
                  <pic:spPr>
                    <a:xfrm>
                      <a:off x="0" y="0"/>
                      <a:ext cx="5943600" cy="3338830"/>
                    </a:xfrm>
                    <a:prstGeom prst="rect">
                      <a:avLst/>
                    </a:prstGeom>
                  </pic:spPr>
                </pic:pic>
              </a:graphicData>
            </a:graphic>
          </wp:inline>
        </w:drawing>
      </w:r>
    </w:p>
    <w:p w14:paraId="5319CA81" w14:textId="2C9CA273" w:rsidR="006C1C4B" w:rsidRDefault="006C1C4B" w:rsidP="006C1C4B">
      <w:pPr>
        <w:pStyle w:val="Compact"/>
        <w:ind w:left="360"/>
        <w:rPr>
          <w:b/>
          <w:bCs/>
        </w:rPr>
      </w:pPr>
    </w:p>
    <w:p w14:paraId="63C089AC" w14:textId="36027D37" w:rsidR="006C1C4B" w:rsidRDefault="006C1C4B" w:rsidP="006C1C4B">
      <w:pPr>
        <w:pStyle w:val="Compact"/>
        <w:ind w:left="360"/>
        <w:rPr>
          <w:b/>
          <w:bCs/>
        </w:rPr>
      </w:pPr>
      <w:r>
        <w:rPr>
          <w:b/>
          <w:bCs/>
        </w:rPr>
        <w:t>Output:</w:t>
      </w:r>
    </w:p>
    <w:p w14:paraId="44E43C33" w14:textId="35314CD7" w:rsidR="006C1C4B" w:rsidRDefault="00075856" w:rsidP="006C1C4B">
      <w:pPr>
        <w:pStyle w:val="Compact"/>
        <w:ind w:left="360"/>
        <w:rPr>
          <w:b/>
          <w:bCs/>
        </w:rPr>
      </w:pPr>
      <w:r w:rsidRPr="00075856">
        <w:rPr>
          <w:b/>
          <w:bCs/>
          <w:noProof/>
        </w:rPr>
        <w:drawing>
          <wp:inline distT="0" distB="0" distL="0" distR="0" wp14:anchorId="3F5DB2F7" wp14:editId="30240CFE">
            <wp:extent cx="5943600" cy="2795905"/>
            <wp:effectExtent l="0" t="0" r="0" b="4445"/>
            <wp:docPr id="11065670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567018" name="Picture 1" descr="A screenshot of a computer&#10;&#10;Description automatically generated"/>
                    <pic:cNvPicPr/>
                  </pic:nvPicPr>
                  <pic:blipFill>
                    <a:blip r:embed="rId7"/>
                    <a:stretch>
                      <a:fillRect/>
                    </a:stretch>
                  </pic:blipFill>
                  <pic:spPr>
                    <a:xfrm>
                      <a:off x="0" y="0"/>
                      <a:ext cx="5943600" cy="2795905"/>
                    </a:xfrm>
                    <a:prstGeom prst="rect">
                      <a:avLst/>
                    </a:prstGeom>
                  </pic:spPr>
                </pic:pic>
              </a:graphicData>
            </a:graphic>
          </wp:inline>
        </w:drawing>
      </w:r>
    </w:p>
    <w:p w14:paraId="11A2AAD0" w14:textId="77777777" w:rsidR="006C1C4B" w:rsidRPr="006C1C4B" w:rsidRDefault="006C1C4B" w:rsidP="006C1C4B">
      <w:pPr>
        <w:pStyle w:val="Compact"/>
        <w:ind w:left="360"/>
        <w:rPr>
          <w:b/>
          <w:bCs/>
        </w:rPr>
      </w:pPr>
    </w:p>
    <w:p w14:paraId="2C8DCF83" w14:textId="63D65D0B" w:rsidR="00466694" w:rsidRPr="003F5BBD" w:rsidRDefault="00466694" w:rsidP="00466694">
      <w:pPr>
        <w:pStyle w:val="Compact"/>
        <w:numPr>
          <w:ilvl w:val="0"/>
          <w:numId w:val="19"/>
        </w:numPr>
      </w:pPr>
      <w:r>
        <w:t xml:space="preserve">Write a Drill SQL Query to get the overall average min and max temperatures by year and month. Use drill’s SPLIT() function to separate Year, Month. You might need to use cast() to ensure the min and max temperatures are numeric types. You output should include 4 columns: Year, Month, the average minimum temperature for that month, and the average maximum temperature for that month. </w:t>
      </w:r>
      <w:r>
        <w:br/>
      </w:r>
      <w:r w:rsidR="003F5BBD">
        <w:rPr>
          <w:b/>
          <w:bCs/>
        </w:rPr>
        <w:t>Query:</w:t>
      </w:r>
    </w:p>
    <w:p w14:paraId="3F945645" w14:textId="77777777" w:rsidR="003F5BBD" w:rsidRDefault="003F5BBD" w:rsidP="003F5BBD">
      <w:pPr>
        <w:pStyle w:val="Compact"/>
        <w:ind w:left="360"/>
      </w:pPr>
      <w:r>
        <w:t>with temp as (</w:t>
      </w:r>
    </w:p>
    <w:p w14:paraId="38BE780C" w14:textId="77777777" w:rsidR="003F5BBD" w:rsidRDefault="003F5BBD" w:rsidP="003F5BBD">
      <w:pPr>
        <w:pStyle w:val="Compact"/>
        <w:ind w:left="360"/>
      </w:pPr>
      <w:r>
        <w:lastRenderedPageBreak/>
        <w:t xml:space="preserve">select </w:t>
      </w:r>
    </w:p>
    <w:p w14:paraId="7E103C2C" w14:textId="77777777" w:rsidR="003F5BBD" w:rsidRDefault="003F5BBD" w:rsidP="003F5BBD">
      <w:pPr>
        <w:pStyle w:val="Compact"/>
        <w:ind w:left="360"/>
      </w:pPr>
      <w:r>
        <w:t xml:space="preserve">    cast(split(`EST`,'-')[0] as int) as year,</w:t>
      </w:r>
    </w:p>
    <w:p w14:paraId="4FE15FB1" w14:textId="77777777" w:rsidR="003F5BBD" w:rsidRDefault="003F5BBD" w:rsidP="003F5BBD">
      <w:pPr>
        <w:pStyle w:val="Compact"/>
        <w:ind w:left="360"/>
      </w:pPr>
      <w:r>
        <w:t xml:space="preserve">    cast(split(`EST`,'-')[1] as int) as month,</w:t>
      </w:r>
    </w:p>
    <w:p w14:paraId="1420DEF2" w14:textId="77777777" w:rsidR="003F5BBD" w:rsidRDefault="003F5BBD" w:rsidP="003F5BBD">
      <w:pPr>
        <w:pStyle w:val="Compact"/>
        <w:ind w:left="360"/>
      </w:pPr>
      <w:r>
        <w:t xml:space="preserve">    cast(Min_TemperatureF as int) as average_min_temp,</w:t>
      </w:r>
    </w:p>
    <w:p w14:paraId="4C15B4FE" w14:textId="77777777" w:rsidR="003F5BBD" w:rsidRDefault="003F5BBD" w:rsidP="003F5BBD">
      <w:pPr>
        <w:pStyle w:val="Compact"/>
        <w:ind w:left="360"/>
      </w:pPr>
      <w:r>
        <w:t xml:space="preserve">    cast(Max_TemperatureF as int) as average_max_temp</w:t>
      </w:r>
    </w:p>
    <w:p w14:paraId="77CD4E42" w14:textId="77777777" w:rsidR="003F5BBD" w:rsidRDefault="003F5BBD" w:rsidP="003F5BBD">
      <w:pPr>
        <w:pStyle w:val="Compact"/>
        <w:ind w:left="360"/>
      </w:pPr>
      <w:r>
        <w:t>from labe.`syracuse-ny.csv`</w:t>
      </w:r>
    </w:p>
    <w:p w14:paraId="1A403FF3" w14:textId="77777777" w:rsidR="003F5BBD" w:rsidRDefault="003F5BBD" w:rsidP="003F5BBD">
      <w:pPr>
        <w:pStyle w:val="Compact"/>
        <w:ind w:left="360"/>
      </w:pPr>
      <w:r>
        <w:t>)</w:t>
      </w:r>
    </w:p>
    <w:p w14:paraId="2DE21E6D" w14:textId="77777777" w:rsidR="003F5BBD" w:rsidRDefault="003F5BBD" w:rsidP="003F5BBD">
      <w:pPr>
        <w:pStyle w:val="Compact"/>
        <w:ind w:left="360"/>
      </w:pPr>
      <w:r>
        <w:t>select year, month, avg(average_min_temp) as avgmin, avg(average_max_temp) as avgmax</w:t>
      </w:r>
    </w:p>
    <w:p w14:paraId="56B60A92" w14:textId="77777777" w:rsidR="003F5BBD" w:rsidRDefault="003F5BBD" w:rsidP="003F5BBD">
      <w:pPr>
        <w:pStyle w:val="Compact"/>
        <w:ind w:left="360"/>
      </w:pPr>
      <w:r>
        <w:t xml:space="preserve">    from temp </w:t>
      </w:r>
    </w:p>
    <w:p w14:paraId="20C06E1D" w14:textId="77777777" w:rsidR="003F5BBD" w:rsidRDefault="003F5BBD" w:rsidP="003F5BBD">
      <w:pPr>
        <w:pStyle w:val="Compact"/>
        <w:ind w:left="360"/>
      </w:pPr>
      <w:r>
        <w:t xml:space="preserve">    group by year,month</w:t>
      </w:r>
    </w:p>
    <w:p w14:paraId="21C9CE51" w14:textId="114D17AB" w:rsidR="003F5BBD" w:rsidRDefault="003F5BBD" w:rsidP="003F5BBD">
      <w:pPr>
        <w:pStyle w:val="Compact"/>
        <w:ind w:left="360"/>
      </w:pPr>
      <w:r>
        <w:t xml:space="preserve">    order by year,month</w:t>
      </w:r>
    </w:p>
    <w:p w14:paraId="5281E2A1" w14:textId="238FAF6E" w:rsidR="003F5BBD" w:rsidRDefault="003F5BBD" w:rsidP="003F5BBD">
      <w:pPr>
        <w:pStyle w:val="Compact"/>
        <w:ind w:left="360"/>
        <w:rPr>
          <w:b/>
          <w:bCs/>
        </w:rPr>
      </w:pPr>
      <w:r>
        <w:rPr>
          <w:b/>
          <w:bCs/>
        </w:rPr>
        <w:t>Query Screenshot:</w:t>
      </w:r>
    </w:p>
    <w:p w14:paraId="5D1C38AF" w14:textId="7C40C3C8" w:rsidR="003F5BBD" w:rsidRDefault="00075856" w:rsidP="003F5BBD">
      <w:pPr>
        <w:pStyle w:val="Compact"/>
        <w:ind w:left="360"/>
        <w:rPr>
          <w:b/>
          <w:bCs/>
        </w:rPr>
      </w:pPr>
      <w:r w:rsidRPr="00075856">
        <w:rPr>
          <w:b/>
          <w:bCs/>
          <w:noProof/>
        </w:rPr>
        <w:drawing>
          <wp:inline distT="0" distB="0" distL="0" distR="0" wp14:anchorId="5BA3CAE9" wp14:editId="31074F28">
            <wp:extent cx="5943600" cy="2797175"/>
            <wp:effectExtent l="0" t="0" r="0" b="3175"/>
            <wp:docPr id="3674150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15035" name="Picture 1" descr="A screenshot of a computer&#10;&#10;Description automatically generated"/>
                    <pic:cNvPicPr/>
                  </pic:nvPicPr>
                  <pic:blipFill>
                    <a:blip r:embed="rId8"/>
                    <a:stretch>
                      <a:fillRect/>
                    </a:stretch>
                  </pic:blipFill>
                  <pic:spPr>
                    <a:xfrm>
                      <a:off x="0" y="0"/>
                      <a:ext cx="5943600" cy="2797175"/>
                    </a:xfrm>
                    <a:prstGeom prst="rect">
                      <a:avLst/>
                    </a:prstGeom>
                  </pic:spPr>
                </pic:pic>
              </a:graphicData>
            </a:graphic>
          </wp:inline>
        </w:drawing>
      </w:r>
    </w:p>
    <w:p w14:paraId="79C2AA83" w14:textId="77777777" w:rsidR="003F5BBD" w:rsidRPr="003F5BBD" w:rsidRDefault="003F5BBD" w:rsidP="003F5BBD">
      <w:pPr>
        <w:pStyle w:val="Compact"/>
        <w:ind w:left="360"/>
        <w:rPr>
          <w:b/>
          <w:bCs/>
        </w:rPr>
      </w:pPr>
    </w:p>
    <w:p w14:paraId="575EAAE8" w14:textId="3467A3D7" w:rsidR="00466694" w:rsidRPr="003F5BBD" w:rsidRDefault="00466694" w:rsidP="00466694">
      <w:pPr>
        <w:pStyle w:val="Compact"/>
        <w:numPr>
          <w:ilvl w:val="0"/>
          <w:numId w:val="19"/>
        </w:numPr>
      </w:pPr>
      <w:r>
        <w:t xml:space="preserve">Create a view called </w:t>
      </w:r>
      <w:r>
        <w:rPr>
          <w:b/>
          <w:bCs/>
        </w:rPr>
        <w:t xml:space="preserve">monthly_syracuse_weather_averages </w:t>
      </w:r>
      <w:r>
        <w:t xml:space="preserve">from the query you wrote in question 2 and store it back on the </w:t>
      </w:r>
      <w:r>
        <w:rPr>
          <w:b/>
          <w:bCs/>
        </w:rPr>
        <w:t xml:space="preserve">labe </w:t>
      </w:r>
      <w:r>
        <w:t>bucket. (If you cannot get question 2 working, use a similar query). Provide your drill SQL code and a screenshot showing the view file is on the Minio bucket.</w:t>
      </w:r>
      <w:r>
        <w:br/>
        <w:t>NOTE: If you get an error about an immutable object, you need to change your storage config so you can write to the storage location.</w:t>
      </w:r>
      <w:r>
        <w:br/>
      </w:r>
      <w:r w:rsidR="003F5BBD">
        <w:rPr>
          <w:b/>
          <w:bCs/>
        </w:rPr>
        <w:t>Drill SQL code:</w:t>
      </w:r>
    </w:p>
    <w:p w14:paraId="701EF6E1" w14:textId="77777777" w:rsidR="003F5BBD" w:rsidRDefault="003F5BBD" w:rsidP="003F5BBD">
      <w:pPr>
        <w:pStyle w:val="Compact"/>
        <w:ind w:left="360"/>
      </w:pPr>
      <w:r>
        <w:t>create view labe.monthly_syracuse_weather_averages</w:t>
      </w:r>
    </w:p>
    <w:p w14:paraId="6EF21A5C" w14:textId="77777777" w:rsidR="003F5BBD" w:rsidRDefault="003F5BBD" w:rsidP="003F5BBD">
      <w:pPr>
        <w:pStyle w:val="Compact"/>
        <w:ind w:left="360"/>
      </w:pPr>
      <w:r>
        <w:t>as</w:t>
      </w:r>
    </w:p>
    <w:p w14:paraId="58EA28BE" w14:textId="77777777" w:rsidR="003F5BBD" w:rsidRDefault="003F5BBD" w:rsidP="003F5BBD">
      <w:pPr>
        <w:pStyle w:val="Compact"/>
        <w:ind w:left="360"/>
      </w:pPr>
      <w:r>
        <w:t>with temp as (</w:t>
      </w:r>
    </w:p>
    <w:p w14:paraId="2A29DB77" w14:textId="77777777" w:rsidR="003F5BBD" w:rsidRDefault="003F5BBD" w:rsidP="003F5BBD">
      <w:pPr>
        <w:pStyle w:val="Compact"/>
        <w:ind w:left="360"/>
      </w:pPr>
      <w:r>
        <w:t xml:space="preserve">select </w:t>
      </w:r>
    </w:p>
    <w:p w14:paraId="22D520ED" w14:textId="77777777" w:rsidR="003F5BBD" w:rsidRDefault="003F5BBD" w:rsidP="003F5BBD">
      <w:pPr>
        <w:pStyle w:val="Compact"/>
        <w:ind w:left="360"/>
      </w:pPr>
      <w:r>
        <w:t xml:space="preserve">    cast(split(`EST`,'-')[0] as int) as year,</w:t>
      </w:r>
    </w:p>
    <w:p w14:paraId="655CDC84" w14:textId="77777777" w:rsidR="003F5BBD" w:rsidRDefault="003F5BBD" w:rsidP="003F5BBD">
      <w:pPr>
        <w:pStyle w:val="Compact"/>
        <w:ind w:left="360"/>
      </w:pPr>
      <w:r>
        <w:t xml:space="preserve">    cast(split(`EST`,'-')[1] as int) as month,</w:t>
      </w:r>
    </w:p>
    <w:p w14:paraId="3684AB8A" w14:textId="77777777" w:rsidR="003F5BBD" w:rsidRDefault="003F5BBD" w:rsidP="003F5BBD">
      <w:pPr>
        <w:pStyle w:val="Compact"/>
        <w:ind w:left="360"/>
      </w:pPr>
      <w:r>
        <w:t xml:space="preserve">    cast(Min_TemperatureF as int) as average_min_temp,</w:t>
      </w:r>
    </w:p>
    <w:p w14:paraId="1AB5A314" w14:textId="77777777" w:rsidR="003F5BBD" w:rsidRDefault="003F5BBD" w:rsidP="003F5BBD">
      <w:pPr>
        <w:pStyle w:val="Compact"/>
        <w:ind w:left="360"/>
      </w:pPr>
      <w:r>
        <w:t xml:space="preserve">    cast(Max_TemperatureF as int) as average_max_temp</w:t>
      </w:r>
    </w:p>
    <w:p w14:paraId="453DF6DB" w14:textId="77777777" w:rsidR="003F5BBD" w:rsidRDefault="003F5BBD" w:rsidP="003F5BBD">
      <w:pPr>
        <w:pStyle w:val="Compact"/>
        <w:ind w:left="360"/>
      </w:pPr>
      <w:r>
        <w:t>from labe.`syracuse-ny.csv`</w:t>
      </w:r>
    </w:p>
    <w:p w14:paraId="7533F90F" w14:textId="77777777" w:rsidR="003F5BBD" w:rsidRDefault="003F5BBD" w:rsidP="003F5BBD">
      <w:pPr>
        <w:pStyle w:val="Compact"/>
        <w:ind w:left="360"/>
      </w:pPr>
      <w:r>
        <w:lastRenderedPageBreak/>
        <w:t>)</w:t>
      </w:r>
    </w:p>
    <w:p w14:paraId="65E6BBEB" w14:textId="77777777" w:rsidR="003F5BBD" w:rsidRDefault="003F5BBD" w:rsidP="003F5BBD">
      <w:pPr>
        <w:pStyle w:val="Compact"/>
        <w:ind w:left="360"/>
      </w:pPr>
      <w:r>
        <w:t>select year, month, avg(average_min_temp) as avgmin, avg(average_max_temp) as avgmax</w:t>
      </w:r>
    </w:p>
    <w:p w14:paraId="5FC40FCB" w14:textId="77777777" w:rsidR="003F5BBD" w:rsidRDefault="003F5BBD" w:rsidP="003F5BBD">
      <w:pPr>
        <w:pStyle w:val="Compact"/>
        <w:ind w:left="360"/>
      </w:pPr>
      <w:r>
        <w:t xml:space="preserve">    from temp </w:t>
      </w:r>
    </w:p>
    <w:p w14:paraId="7F9ECE63" w14:textId="77777777" w:rsidR="003F5BBD" w:rsidRDefault="003F5BBD" w:rsidP="003F5BBD">
      <w:pPr>
        <w:pStyle w:val="Compact"/>
        <w:ind w:left="360"/>
      </w:pPr>
      <w:r>
        <w:t xml:space="preserve">    group by year,month</w:t>
      </w:r>
    </w:p>
    <w:p w14:paraId="71BAD2D9" w14:textId="0A609E89" w:rsidR="003F5BBD" w:rsidRDefault="003F5BBD" w:rsidP="003F5BBD">
      <w:pPr>
        <w:pStyle w:val="Compact"/>
        <w:ind w:left="360"/>
      </w:pPr>
      <w:r>
        <w:t xml:space="preserve">    order by year,month</w:t>
      </w:r>
    </w:p>
    <w:p w14:paraId="3FE01168" w14:textId="77777777" w:rsidR="003F5BBD" w:rsidRDefault="003F5BBD" w:rsidP="003F5BBD">
      <w:pPr>
        <w:pStyle w:val="Compact"/>
        <w:ind w:left="360"/>
      </w:pPr>
    </w:p>
    <w:p w14:paraId="5A5FA957" w14:textId="77777777" w:rsidR="003F5BBD" w:rsidRDefault="003F5BBD" w:rsidP="003F5BBD">
      <w:pPr>
        <w:pStyle w:val="Compact"/>
        <w:ind w:left="360"/>
        <w:rPr>
          <w:b/>
          <w:bCs/>
        </w:rPr>
      </w:pPr>
    </w:p>
    <w:p w14:paraId="6E595DD9" w14:textId="6E62ABA4" w:rsidR="003F5BBD" w:rsidRDefault="003F5BBD" w:rsidP="003F5BBD">
      <w:pPr>
        <w:pStyle w:val="Compact"/>
        <w:ind w:left="360"/>
        <w:rPr>
          <w:b/>
          <w:bCs/>
        </w:rPr>
      </w:pPr>
      <w:r>
        <w:rPr>
          <w:b/>
          <w:bCs/>
        </w:rPr>
        <w:t>Minio Screenshot:</w:t>
      </w:r>
    </w:p>
    <w:p w14:paraId="7688558D" w14:textId="373C7A08" w:rsidR="003F5BBD" w:rsidRDefault="00075856" w:rsidP="003F5BBD">
      <w:pPr>
        <w:pStyle w:val="Compact"/>
        <w:ind w:left="360"/>
        <w:rPr>
          <w:b/>
          <w:bCs/>
        </w:rPr>
      </w:pPr>
      <w:r w:rsidRPr="00075856">
        <w:rPr>
          <w:b/>
          <w:bCs/>
          <w:noProof/>
        </w:rPr>
        <w:drawing>
          <wp:inline distT="0" distB="0" distL="0" distR="0" wp14:anchorId="2622475F" wp14:editId="21DC0682">
            <wp:extent cx="5943600" cy="1831975"/>
            <wp:effectExtent l="0" t="0" r="0" b="0"/>
            <wp:docPr id="3248168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816854" name="Picture 1" descr="A screenshot of a computer&#10;&#10;Description automatically generated"/>
                    <pic:cNvPicPr/>
                  </pic:nvPicPr>
                  <pic:blipFill>
                    <a:blip r:embed="rId9"/>
                    <a:stretch>
                      <a:fillRect/>
                    </a:stretch>
                  </pic:blipFill>
                  <pic:spPr>
                    <a:xfrm>
                      <a:off x="0" y="0"/>
                      <a:ext cx="5943600" cy="1831975"/>
                    </a:xfrm>
                    <a:prstGeom prst="rect">
                      <a:avLst/>
                    </a:prstGeom>
                  </pic:spPr>
                </pic:pic>
              </a:graphicData>
            </a:graphic>
          </wp:inline>
        </w:drawing>
      </w:r>
    </w:p>
    <w:p w14:paraId="3185A048" w14:textId="77777777" w:rsidR="003F5BBD" w:rsidRPr="003F5BBD" w:rsidRDefault="003F5BBD" w:rsidP="003F5BBD">
      <w:pPr>
        <w:pStyle w:val="Compact"/>
        <w:ind w:left="360"/>
        <w:rPr>
          <w:b/>
          <w:bCs/>
        </w:rPr>
      </w:pPr>
    </w:p>
    <w:p w14:paraId="65CF69B6" w14:textId="38F9E8FB" w:rsidR="00466694" w:rsidRPr="00717B3E" w:rsidRDefault="00466694" w:rsidP="00466694">
      <w:pPr>
        <w:pStyle w:val="Compact"/>
        <w:numPr>
          <w:ilvl w:val="0"/>
          <w:numId w:val="19"/>
        </w:numPr>
      </w:pPr>
      <w:r>
        <w:t xml:space="preserve">Use the view you created in question 3 to show the weather data only the month of July. </w:t>
      </w:r>
      <w:r>
        <w:br/>
      </w:r>
      <w:r w:rsidR="00717B3E">
        <w:rPr>
          <w:b/>
          <w:bCs/>
        </w:rPr>
        <w:t>Drill SQL Query:</w:t>
      </w:r>
    </w:p>
    <w:p w14:paraId="4F77069F" w14:textId="77777777" w:rsidR="00717B3E" w:rsidRDefault="00717B3E" w:rsidP="00717B3E">
      <w:pPr>
        <w:pStyle w:val="Compact"/>
        <w:ind w:left="360"/>
      </w:pPr>
      <w:r>
        <w:t>select * from labe.monthly_syracuse_weather_averages</w:t>
      </w:r>
    </w:p>
    <w:p w14:paraId="4F1BD462" w14:textId="2445EB56" w:rsidR="00717B3E" w:rsidRDefault="00717B3E" w:rsidP="00717B3E">
      <w:pPr>
        <w:pStyle w:val="Compact"/>
        <w:ind w:left="360"/>
      </w:pPr>
      <w:r>
        <w:t>where month = 7</w:t>
      </w:r>
    </w:p>
    <w:p w14:paraId="337787D4" w14:textId="245024C0" w:rsidR="00717B3E" w:rsidRDefault="00717B3E" w:rsidP="00717B3E">
      <w:pPr>
        <w:pStyle w:val="Compact"/>
        <w:ind w:left="360"/>
        <w:rPr>
          <w:b/>
          <w:bCs/>
        </w:rPr>
      </w:pPr>
      <w:r>
        <w:rPr>
          <w:b/>
          <w:bCs/>
        </w:rPr>
        <w:t>Output:</w:t>
      </w:r>
    </w:p>
    <w:p w14:paraId="2D293E63" w14:textId="10AC57B5" w:rsidR="00717B3E" w:rsidRPr="00717B3E" w:rsidRDefault="00075856" w:rsidP="00717B3E">
      <w:pPr>
        <w:pStyle w:val="Compact"/>
        <w:ind w:left="360"/>
        <w:rPr>
          <w:b/>
          <w:bCs/>
        </w:rPr>
      </w:pPr>
      <w:r w:rsidRPr="00075856">
        <w:rPr>
          <w:b/>
          <w:bCs/>
          <w:noProof/>
        </w:rPr>
        <w:drawing>
          <wp:inline distT="0" distB="0" distL="0" distR="0" wp14:anchorId="3EAD6D8E" wp14:editId="447D778B">
            <wp:extent cx="5943600" cy="2263140"/>
            <wp:effectExtent l="0" t="0" r="0" b="3810"/>
            <wp:docPr id="21324912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91237" name="Picture 1" descr="A screenshot of a computer&#10;&#10;Description automatically generated"/>
                    <pic:cNvPicPr/>
                  </pic:nvPicPr>
                  <pic:blipFill>
                    <a:blip r:embed="rId10"/>
                    <a:stretch>
                      <a:fillRect/>
                    </a:stretch>
                  </pic:blipFill>
                  <pic:spPr>
                    <a:xfrm>
                      <a:off x="0" y="0"/>
                      <a:ext cx="5943600" cy="2263140"/>
                    </a:xfrm>
                    <a:prstGeom prst="rect">
                      <a:avLst/>
                    </a:prstGeom>
                  </pic:spPr>
                </pic:pic>
              </a:graphicData>
            </a:graphic>
          </wp:inline>
        </w:drawing>
      </w:r>
    </w:p>
    <w:p w14:paraId="61174661" w14:textId="71E8D83F" w:rsidR="00466694" w:rsidRPr="002842B4" w:rsidRDefault="00466694" w:rsidP="00466694">
      <w:pPr>
        <w:pStyle w:val="Compact"/>
        <w:numPr>
          <w:ilvl w:val="0"/>
          <w:numId w:val="19"/>
        </w:numPr>
      </w:pPr>
      <w:r>
        <w:t xml:space="preserve">Configure spark to read from Minio </w:t>
      </w:r>
      <w:r>
        <w:rPr>
          <w:b/>
          <w:bCs/>
        </w:rPr>
        <w:t>labe</w:t>
      </w:r>
      <w:r>
        <w:t xml:space="preserve"> bucket, then load </w:t>
      </w:r>
      <w:r>
        <w:rPr>
          <w:b/>
          <w:bCs/>
        </w:rPr>
        <w:t>syracuse-ny.csv</w:t>
      </w:r>
      <w:r>
        <w:t xml:space="preserve"> into a DataFrame as register it as the table </w:t>
      </w:r>
      <w:r>
        <w:rPr>
          <w:b/>
          <w:bCs/>
        </w:rPr>
        <w:t xml:space="preserve">weather </w:t>
      </w:r>
      <w:r>
        <w:rPr>
          <w:b/>
          <w:bCs/>
        </w:rPr>
        <w:br/>
      </w:r>
      <w:r w:rsidR="002842B4">
        <w:rPr>
          <w:b/>
          <w:bCs/>
        </w:rPr>
        <w:t>spark code:</w:t>
      </w:r>
    </w:p>
    <w:p w14:paraId="03FE871D" w14:textId="77777777" w:rsidR="002842B4" w:rsidRDefault="002842B4" w:rsidP="002842B4">
      <w:pPr>
        <w:pStyle w:val="Compact"/>
        <w:ind w:left="360"/>
      </w:pPr>
      <w:r>
        <w:t>spark.read.option("header",True)\</w:t>
      </w:r>
    </w:p>
    <w:p w14:paraId="56920986" w14:textId="77777777" w:rsidR="002842B4" w:rsidRDefault="002842B4" w:rsidP="002842B4">
      <w:pPr>
        <w:pStyle w:val="Compact"/>
        <w:ind w:left="360"/>
      </w:pPr>
      <w:r>
        <w:t xml:space="preserve">    .option("inferSchema",True)\</w:t>
      </w:r>
    </w:p>
    <w:p w14:paraId="3B84370A" w14:textId="77777777" w:rsidR="002842B4" w:rsidRDefault="002842B4" w:rsidP="002842B4">
      <w:pPr>
        <w:pStyle w:val="Compact"/>
        <w:ind w:left="360"/>
      </w:pPr>
      <w:r>
        <w:t xml:space="preserve">    .csv("s3a://labe/syracuse-ny.csv")\</w:t>
      </w:r>
    </w:p>
    <w:p w14:paraId="5A4060E9" w14:textId="77777777" w:rsidR="002842B4" w:rsidRDefault="002842B4" w:rsidP="002842B4">
      <w:pPr>
        <w:pStyle w:val="Compact"/>
        <w:ind w:left="360"/>
      </w:pPr>
      <w:r>
        <w:t xml:space="preserve">    .createOrReplaceTempView("weather")</w:t>
      </w:r>
    </w:p>
    <w:p w14:paraId="46D0E2E5" w14:textId="72D2A228" w:rsidR="002842B4" w:rsidRDefault="002842B4" w:rsidP="002842B4">
      <w:pPr>
        <w:pStyle w:val="Compact"/>
        <w:ind w:left="360"/>
      </w:pPr>
      <w:r>
        <w:lastRenderedPageBreak/>
        <w:t>spark.sql("select * from weather").show()</w:t>
      </w:r>
    </w:p>
    <w:p w14:paraId="4AA46BB2" w14:textId="28B247A0" w:rsidR="002842B4" w:rsidRDefault="00577781" w:rsidP="002842B4">
      <w:pPr>
        <w:pStyle w:val="Compact"/>
        <w:ind w:left="360"/>
        <w:rPr>
          <w:b/>
          <w:bCs/>
        </w:rPr>
      </w:pPr>
      <w:r>
        <w:rPr>
          <w:b/>
          <w:bCs/>
        </w:rPr>
        <w:t>Output:</w:t>
      </w:r>
    </w:p>
    <w:p w14:paraId="77975A70" w14:textId="5138DD31" w:rsidR="00577781" w:rsidRPr="00577781" w:rsidRDefault="00075856" w:rsidP="002842B4">
      <w:pPr>
        <w:pStyle w:val="Compact"/>
        <w:ind w:left="360"/>
        <w:rPr>
          <w:b/>
          <w:bCs/>
        </w:rPr>
      </w:pPr>
      <w:r w:rsidRPr="00075856">
        <w:rPr>
          <w:b/>
          <w:bCs/>
          <w:noProof/>
        </w:rPr>
        <w:drawing>
          <wp:inline distT="0" distB="0" distL="0" distR="0" wp14:anchorId="0D8A8E6D" wp14:editId="42188401">
            <wp:extent cx="5943600" cy="2938780"/>
            <wp:effectExtent l="0" t="0" r="0" b="0"/>
            <wp:docPr id="85832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2881" name="Picture 1" descr="A screenshot of a computer&#10;&#10;Description automatically generated"/>
                    <pic:cNvPicPr/>
                  </pic:nvPicPr>
                  <pic:blipFill>
                    <a:blip r:embed="rId11"/>
                    <a:stretch>
                      <a:fillRect/>
                    </a:stretch>
                  </pic:blipFill>
                  <pic:spPr>
                    <a:xfrm>
                      <a:off x="0" y="0"/>
                      <a:ext cx="5943600" cy="2938780"/>
                    </a:xfrm>
                    <a:prstGeom prst="rect">
                      <a:avLst/>
                    </a:prstGeom>
                  </pic:spPr>
                </pic:pic>
              </a:graphicData>
            </a:graphic>
          </wp:inline>
        </w:drawing>
      </w:r>
    </w:p>
    <w:p w14:paraId="0F00C618" w14:textId="77777777" w:rsidR="00577781" w:rsidRDefault="00466694" w:rsidP="00466694">
      <w:pPr>
        <w:pStyle w:val="Compact"/>
        <w:numPr>
          <w:ilvl w:val="0"/>
          <w:numId w:val="19"/>
        </w:numPr>
      </w:pPr>
      <w:r>
        <w:t xml:space="preserve">Rewrite question 2 using pure Spark SQL and the </w:t>
      </w:r>
      <w:r>
        <w:rPr>
          <w:b/>
          <w:bCs/>
        </w:rPr>
        <w:t>weather</w:t>
      </w:r>
      <w:r>
        <w:t xml:space="preserve"> temp view. NOTE: There will be some subtle differences with how you must write the code, so be sure to </w:t>
      </w:r>
      <w:r>
        <w:rPr>
          <w:b/>
          <w:bCs/>
        </w:rPr>
        <w:t>printSchema()</w:t>
      </w:r>
      <w:r>
        <w:t xml:space="preserve"> so you can see what the columns are. </w:t>
      </w:r>
    </w:p>
    <w:p w14:paraId="2B85F94A" w14:textId="77777777" w:rsidR="00075856" w:rsidRDefault="00075856" w:rsidP="00577781">
      <w:pPr>
        <w:pStyle w:val="Compact"/>
        <w:ind w:left="360"/>
        <w:rPr>
          <w:b/>
          <w:bCs/>
        </w:rPr>
      </w:pPr>
      <w:r>
        <w:rPr>
          <w:b/>
          <w:bCs/>
        </w:rPr>
        <w:t>Spark Query:</w:t>
      </w:r>
    </w:p>
    <w:p w14:paraId="2FC7F24A" w14:textId="77777777" w:rsidR="00075856" w:rsidRDefault="00075856" w:rsidP="00075856">
      <w:pPr>
        <w:pStyle w:val="Compact"/>
        <w:ind w:left="360"/>
      </w:pPr>
      <w:r>
        <w:t>query = '''</w:t>
      </w:r>
    </w:p>
    <w:p w14:paraId="24A6CC1D" w14:textId="77777777" w:rsidR="00075856" w:rsidRDefault="00075856" w:rsidP="00075856">
      <w:pPr>
        <w:pStyle w:val="Compact"/>
        <w:ind w:left="360"/>
      </w:pPr>
      <w:r>
        <w:t>with source as(</w:t>
      </w:r>
    </w:p>
    <w:p w14:paraId="2DF13619" w14:textId="77777777" w:rsidR="00075856" w:rsidRDefault="00075856" w:rsidP="00075856">
      <w:pPr>
        <w:pStyle w:val="Compact"/>
        <w:ind w:left="360"/>
      </w:pPr>
      <w:r>
        <w:t xml:space="preserve">    select </w:t>
      </w:r>
    </w:p>
    <w:p w14:paraId="19B53473" w14:textId="77777777" w:rsidR="00075856" w:rsidRDefault="00075856" w:rsidP="00075856">
      <w:pPr>
        <w:pStyle w:val="Compact"/>
        <w:ind w:left="360"/>
      </w:pPr>
      <w:r>
        <w:t xml:space="preserve">    cast(split(EST,'-')[0] as int) as year,</w:t>
      </w:r>
    </w:p>
    <w:p w14:paraId="57A9F1AC" w14:textId="77777777" w:rsidR="00075856" w:rsidRDefault="00075856" w:rsidP="00075856">
      <w:pPr>
        <w:pStyle w:val="Compact"/>
        <w:ind w:left="360"/>
      </w:pPr>
      <w:r>
        <w:t xml:space="preserve">    cast(split(EST,'-')[1] as int)as month,</w:t>
      </w:r>
    </w:p>
    <w:p w14:paraId="2DA941C8" w14:textId="77777777" w:rsidR="00075856" w:rsidRDefault="00075856" w:rsidP="00075856">
      <w:pPr>
        <w:pStyle w:val="Compact"/>
        <w:ind w:left="360"/>
      </w:pPr>
      <w:r>
        <w:t xml:space="preserve">    `Min TemperatureF` as mintemp,</w:t>
      </w:r>
    </w:p>
    <w:p w14:paraId="514D5784" w14:textId="77777777" w:rsidR="00075856" w:rsidRDefault="00075856" w:rsidP="00075856">
      <w:pPr>
        <w:pStyle w:val="Compact"/>
        <w:ind w:left="360"/>
      </w:pPr>
      <w:r>
        <w:t xml:space="preserve">    `Max TemperatureF` as maxtemp</w:t>
      </w:r>
    </w:p>
    <w:p w14:paraId="1F235632" w14:textId="77777777" w:rsidR="00075856" w:rsidRDefault="00075856" w:rsidP="00075856">
      <w:pPr>
        <w:pStyle w:val="Compact"/>
        <w:ind w:left="360"/>
      </w:pPr>
      <w:r>
        <w:t xml:space="preserve">    from weather</w:t>
      </w:r>
    </w:p>
    <w:p w14:paraId="29AE7D94" w14:textId="77777777" w:rsidR="00075856" w:rsidRDefault="00075856" w:rsidP="00075856">
      <w:pPr>
        <w:pStyle w:val="Compact"/>
        <w:ind w:left="360"/>
      </w:pPr>
      <w:r>
        <w:t xml:space="preserve">    )</w:t>
      </w:r>
    </w:p>
    <w:p w14:paraId="26146032" w14:textId="77777777" w:rsidR="00075856" w:rsidRDefault="00075856" w:rsidP="00075856">
      <w:pPr>
        <w:pStyle w:val="Compact"/>
        <w:ind w:left="360"/>
      </w:pPr>
      <w:r>
        <w:t xml:space="preserve">select </w:t>
      </w:r>
    </w:p>
    <w:p w14:paraId="76BB384D" w14:textId="77777777" w:rsidR="00075856" w:rsidRDefault="00075856" w:rsidP="00075856">
      <w:pPr>
        <w:pStyle w:val="Compact"/>
        <w:ind w:left="360"/>
      </w:pPr>
      <w:r>
        <w:t xml:space="preserve">    year, month, avg(mintemp) as avgmin, </w:t>
      </w:r>
    </w:p>
    <w:p w14:paraId="076BCF86" w14:textId="77777777" w:rsidR="00075856" w:rsidRDefault="00075856" w:rsidP="00075856">
      <w:pPr>
        <w:pStyle w:val="Compact"/>
        <w:ind w:left="360"/>
      </w:pPr>
      <w:r>
        <w:t xml:space="preserve">    avg(maxtemp) as avgmax</w:t>
      </w:r>
    </w:p>
    <w:p w14:paraId="4E04EA5F" w14:textId="77777777" w:rsidR="00075856" w:rsidRDefault="00075856" w:rsidP="00075856">
      <w:pPr>
        <w:pStyle w:val="Compact"/>
        <w:ind w:left="360"/>
      </w:pPr>
      <w:r>
        <w:t xml:space="preserve">    from source</w:t>
      </w:r>
    </w:p>
    <w:p w14:paraId="2DA01C2C" w14:textId="77777777" w:rsidR="00075856" w:rsidRDefault="00075856" w:rsidP="00075856">
      <w:pPr>
        <w:pStyle w:val="Compact"/>
        <w:ind w:left="360"/>
      </w:pPr>
      <w:r>
        <w:t xml:space="preserve">    group by year, month</w:t>
      </w:r>
    </w:p>
    <w:p w14:paraId="72659FC5" w14:textId="77777777" w:rsidR="00075856" w:rsidRDefault="00075856" w:rsidP="00075856">
      <w:pPr>
        <w:pStyle w:val="Compact"/>
        <w:ind w:left="360"/>
      </w:pPr>
      <w:r>
        <w:t xml:space="preserve">    order by year, month</w:t>
      </w:r>
    </w:p>
    <w:p w14:paraId="3FAF35F6" w14:textId="77777777" w:rsidR="00075856" w:rsidRDefault="00075856" w:rsidP="00075856">
      <w:pPr>
        <w:pStyle w:val="Compact"/>
        <w:ind w:left="360"/>
      </w:pPr>
      <w:r>
        <w:t>'''</w:t>
      </w:r>
    </w:p>
    <w:p w14:paraId="7FFFEC8D" w14:textId="77777777" w:rsidR="00075856" w:rsidRDefault="00075856" w:rsidP="00075856">
      <w:pPr>
        <w:pStyle w:val="Compact"/>
        <w:ind w:left="360"/>
      </w:pPr>
      <w:r>
        <w:t>spark.sql(query).show()</w:t>
      </w:r>
    </w:p>
    <w:p w14:paraId="0AB565DF" w14:textId="77777777" w:rsidR="00075856" w:rsidRDefault="00075856" w:rsidP="00075856">
      <w:pPr>
        <w:pStyle w:val="Compact"/>
        <w:ind w:left="360"/>
      </w:pPr>
    </w:p>
    <w:p w14:paraId="1A4E89F5" w14:textId="77777777" w:rsidR="00075856" w:rsidRDefault="00075856" w:rsidP="00075856">
      <w:pPr>
        <w:pStyle w:val="Compact"/>
        <w:ind w:left="360"/>
        <w:rPr>
          <w:b/>
          <w:bCs/>
        </w:rPr>
      </w:pPr>
      <w:r>
        <w:rPr>
          <w:b/>
          <w:bCs/>
        </w:rPr>
        <w:t>Output:</w:t>
      </w:r>
    </w:p>
    <w:p w14:paraId="0279D9D0" w14:textId="77777777" w:rsidR="002E4ED2" w:rsidRDefault="00075856" w:rsidP="00075856">
      <w:pPr>
        <w:pStyle w:val="Compact"/>
        <w:ind w:left="360"/>
      </w:pPr>
      <w:r w:rsidRPr="00075856">
        <w:rPr>
          <w:noProof/>
        </w:rPr>
        <w:lastRenderedPageBreak/>
        <w:drawing>
          <wp:inline distT="0" distB="0" distL="0" distR="0" wp14:anchorId="6C204345" wp14:editId="04196FFA">
            <wp:extent cx="5943600" cy="4918075"/>
            <wp:effectExtent l="0" t="0" r="0" b="0"/>
            <wp:docPr id="1014123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23659" name="Picture 1" descr="A screenshot of a computer&#10;&#10;Description automatically generated"/>
                    <pic:cNvPicPr/>
                  </pic:nvPicPr>
                  <pic:blipFill>
                    <a:blip r:embed="rId12"/>
                    <a:stretch>
                      <a:fillRect/>
                    </a:stretch>
                  </pic:blipFill>
                  <pic:spPr>
                    <a:xfrm>
                      <a:off x="0" y="0"/>
                      <a:ext cx="5943600" cy="4918075"/>
                    </a:xfrm>
                    <a:prstGeom prst="rect">
                      <a:avLst/>
                    </a:prstGeom>
                  </pic:spPr>
                </pic:pic>
              </a:graphicData>
            </a:graphic>
          </wp:inline>
        </w:drawing>
      </w:r>
    </w:p>
    <w:p w14:paraId="54F3DA38" w14:textId="12A296A4" w:rsidR="00466694" w:rsidRDefault="00466694" w:rsidP="00075856">
      <w:pPr>
        <w:pStyle w:val="Compact"/>
        <w:ind w:left="360"/>
      </w:pPr>
      <w:r>
        <w:br/>
      </w:r>
    </w:p>
    <w:p w14:paraId="4B8E2E95" w14:textId="77777777" w:rsidR="002E4ED2" w:rsidRDefault="00466694" w:rsidP="00466694">
      <w:pPr>
        <w:pStyle w:val="Compact"/>
        <w:numPr>
          <w:ilvl w:val="0"/>
          <w:numId w:val="19"/>
        </w:numPr>
      </w:pPr>
      <w:r>
        <w:t xml:space="preserve">Save the output from the DataFrame in question 6 to the temp view </w:t>
      </w:r>
      <w:r>
        <w:rPr>
          <w:b/>
          <w:bCs/>
        </w:rPr>
        <w:t>monthly_syracuse_weather_averages</w:t>
      </w:r>
      <w:r>
        <w:t>. Prove the view is there by querying it.</w:t>
      </w:r>
    </w:p>
    <w:p w14:paraId="34AD8D31" w14:textId="77777777" w:rsidR="002E4ED2" w:rsidRDefault="002E4ED2" w:rsidP="002E4ED2">
      <w:pPr>
        <w:pStyle w:val="Compact"/>
        <w:ind w:left="360"/>
        <w:rPr>
          <w:b/>
          <w:bCs/>
        </w:rPr>
      </w:pPr>
      <w:r>
        <w:rPr>
          <w:b/>
          <w:bCs/>
        </w:rPr>
        <w:t>Code:</w:t>
      </w:r>
    </w:p>
    <w:p w14:paraId="689DD3FD" w14:textId="77777777" w:rsidR="002E4ED2" w:rsidRDefault="002E4ED2" w:rsidP="002E4ED2">
      <w:pPr>
        <w:pStyle w:val="Compact"/>
        <w:ind w:left="360"/>
      </w:pPr>
      <w:r>
        <w:t>query = '''</w:t>
      </w:r>
    </w:p>
    <w:p w14:paraId="09DA7A30" w14:textId="77777777" w:rsidR="002E4ED2" w:rsidRDefault="002E4ED2" w:rsidP="002E4ED2">
      <w:pPr>
        <w:pStyle w:val="Compact"/>
        <w:ind w:left="360"/>
      </w:pPr>
      <w:r>
        <w:t>with source as(</w:t>
      </w:r>
    </w:p>
    <w:p w14:paraId="1D8E3EC8" w14:textId="77777777" w:rsidR="002E4ED2" w:rsidRDefault="002E4ED2" w:rsidP="002E4ED2">
      <w:pPr>
        <w:pStyle w:val="Compact"/>
        <w:ind w:left="360"/>
      </w:pPr>
      <w:r>
        <w:t xml:space="preserve">    select </w:t>
      </w:r>
    </w:p>
    <w:p w14:paraId="750B5319" w14:textId="77777777" w:rsidR="002E4ED2" w:rsidRDefault="002E4ED2" w:rsidP="002E4ED2">
      <w:pPr>
        <w:pStyle w:val="Compact"/>
        <w:ind w:left="360"/>
      </w:pPr>
      <w:r>
        <w:t xml:space="preserve">    cast(split(EST,'-')[0] as int) as year,</w:t>
      </w:r>
    </w:p>
    <w:p w14:paraId="4E7FDB1F" w14:textId="77777777" w:rsidR="002E4ED2" w:rsidRDefault="002E4ED2" w:rsidP="002E4ED2">
      <w:pPr>
        <w:pStyle w:val="Compact"/>
        <w:ind w:left="360"/>
      </w:pPr>
      <w:r>
        <w:t xml:space="preserve">    cast(split(EST,'-')[1] as int)as month,</w:t>
      </w:r>
    </w:p>
    <w:p w14:paraId="1A06039D" w14:textId="77777777" w:rsidR="002E4ED2" w:rsidRDefault="002E4ED2" w:rsidP="002E4ED2">
      <w:pPr>
        <w:pStyle w:val="Compact"/>
        <w:ind w:left="360"/>
      </w:pPr>
      <w:r>
        <w:t xml:space="preserve">    `Min TemperatureF` as mintemp,</w:t>
      </w:r>
    </w:p>
    <w:p w14:paraId="73C55F38" w14:textId="77777777" w:rsidR="002E4ED2" w:rsidRDefault="002E4ED2" w:rsidP="002E4ED2">
      <w:pPr>
        <w:pStyle w:val="Compact"/>
        <w:ind w:left="360"/>
      </w:pPr>
      <w:r>
        <w:t xml:space="preserve">    `Max TemperatureF` as maxtemp</w:t>
      </w:r>
    </w:p>
    <w:p w14:paraId="75E2E898" w14:textId="77777777" w:rsidR="002E4ED2" w:rsidRDefault="002E4ED2" w:rsidP="002E4ED2">
      <w:pPr>
        <w:pStyle w:val="Compact"/>
        <w:ind w:left="360"/>
      </w:pPr>
      <w:r>
        <w:t xml:space="preserve">    from weather</w:t>
      </w:r>
    </w:p>
    <w:p w14:paraId="1D01F5CC" w14:textId="77777777" w:rsidR="002E4ED2" w:rsidRDefault="002E4ED2" w:rsidP="002E4ED2">
      <w:pPr>
        <w:pStyle w:val="Compact"/>
        <w:ind w:left="360"/>
      </w:pPr>
      <w:r>
        <w:t xml:space="preserve">    )</w:t>
      </w:r>
    </w:p>
    <w:p w14:paraId="6F3F6035" w14:textId="77777777" w:rsidR="002E4ED2" w:rsidRDefault="002E4ED2" w:rsidP="002E4ED2">
      <w:pPr>
        <w:pStyle w:val="Compact"/>
        <w:ind w:left="360"/>
      </w:pPr>
      <w:r>
        <w:t xml:space="preserve">select </w:t>
      </w:r>
    </w:p>
    <w:p w14:paraId="6D5ACDEF" w14:textId="77777777" w:rsidR="002E4ED2" w:rsidRDefault="002E4ED2" w:rsidP="002E4ED2">
      <w:pPr>
        <w:pStyle w:val="Compact"/>
        <w:ind w:left="360"/>
      </w:pPr>
      <w:r>
        <w:t xml:space="preserve">    year, month, avg(mintemp) as avgmin, </w:t>
      </w:r>
    </w:p>
    <w:p w14:paraId="4F9B2D41" w14:textId="77777777" w:rsidR="002E4ED2" w:rsidRDefault="002E4ED2" w:rsidP="002E4ED2">
      <w:pPr>
        <w:pStyle w:val="Compact"/>
        <w:ind w:left="360"/>
      </w:pPr>
      <w:r>
        <w:t xml:space="preserve">    avg(maxtemp) as avgmax</w:t>
      </w:r>
    </w:p>
    <w:p w14:paraId="0F23F1F4" w14:textId="77777777" w:rsidR="002E4ED2" w:rsidRDefault="002E4ED2" w:rsidP="002E4ED2">
      <w:pPr>
        <w:pStyle w:val="Compact"/>
        <w:ind w:left="360"/>
      </w:pPr>
      <w:r>
        <w:lastRenderedPageBreak/>
        <w:t xml:space="preserve">    from source</w:t>
      </w:r>
    </w:p>
    <w:p w14:paraId="7105E139" w14:textId="77777777" w:rsidR="002E4ED2" w:rsidRDefault="002E4ED2" w:rsidP="002E4ED2">
      <w:pPr>
        <w:pStyle w:val="Compact"/>
        <w:ind w:left="360"/>
      </w:pPr>
      <w:r>
        <w:t xml:space="preserve">    group by year, month</w:t>
      </w:r>
    </w:p>
    <w:p w14:paraId="099E41C5" w14:textId="77777777" w:rsidR="002E4ED2" w:rsidRDefault="002E4ED2" w:rsidP="002E4ED2">
      <w:pPr>
        <w:pStyle w:val="Compact"/>
        <w:ind w:left="360"/>
      </w:pPr>
      <w:r>
        <w:t xml:space="preserve">    order by year, month</w:t>
      </w:r>
    </w:p>
    <w:p w14:paraId="174DD200" w14:textId="77777777" w:rsidR="002E4ED2" w:rsidRDefault="002E4ED2" w:rsidP="002E4ED2">
      <w:pPr>
        <w:pStyle w:val="Compact"/>
        <w:ind w:left="360"/>
      </w:pPr>
      <w:r>
        <w:t>'''</w:t>
      </w:r>
    </w:p>
    <w:p w14:paraId="1F7DFCA7" w14:textId="77777777" w:rsidR="002E4ED2" w:rsidRDefault="002E4ED2" w:rsidP="002E4ED2">
      <w:pPr>
        <w:pStyle w:val="Compact"/>
        <w:ind w:left="360"/>
      </w:pPr>
      <w:r>
        <w:t>spark.sql(query).createOrReplaceTempView("monthly_syracuse_weather_averages")</w:t>
      </w:r>
    </w:p>
    <w:p w14:paraId="60F10CC0" w14:textId="77777777" w:rsidR="002E4ED2" w:rsidRDefault="002E4ED2" w:rsidP="002E4ED2">
      <w:pPr>
        <w:pStyle w:val="Compact"/>
        <w:ind w:left="360"/>
      </w:pPr>
      <w:r>
        <w:t>spark.sql("show tables").show()</w:t>
      </w:r>
    </w:p>
    <w:p w14:paraId="3949D400" w14:textId="17772446" w:rsidR="002E4ED2" w:rsidRDefault="002E4ED2" w:rsidP="002E4ED2">
      <w:pPr>
        <w:pStyle w:val="Compact"/>
        <w:ind w:left="360"/>
      </w:pPr>
      <w:r w:rsidRPr="002E4ED2">
        <w:t>spark.sql(f"select * from monthly_syracuse_weather_averages where month =7").show()</w:t>
      </w:r>
    </w:p>
    <w:p w14:paraId="31AC56FB" w14:textId="77777777" w:rsidR="002E4ED2" w:rsidRDefault="002E4ED2" w:rsidP="002E4ED2">
      <w:pPr>
        <w:pStyle w:val="Compact"/>
        <w:ind w:left="360"/>
      </w:pPr>
    </w:p>
    <w:p w14:paraId="4B6AD432" w14:textId="77777777" w:rsidR="002E4ED2" w:rsidRDefault="002E4ED2" w:rsidP="002E4ED2">
      <w:pPr>
        <w:pStyle w:val="Compact"/>
        <w:ind w:left="360"/>
        <w:rPr>
          <w:b/>
          <w:bCs/>
        </w:rPr>
      </w:pPr>
      <w:r>
        <w:rPr>
          <w:b/>
          <w:bCs/>
        </w:rPr>
        <w:t>Output:</w:t>
      </w:r>
    </w:p>
    <w:p w14:paraId="2A076E29" w14:textId="0075EEE7" w:rsidR="00466694" w:rsidRDefault="002E4ED2" w:rsidP="002E4ED2">
      <w:pPr>
        <w:pStyle w:val="Compact"/>
        <w:ind w:left="360"/>
      </w:pPr>
      <w:r w:rsidRPr="002E4ED2">
        <w:rPr>
          <w:noProof/>
        </w:rPr>
        <w:drawing>
          <wp:inline distT="0" distB="0" distL="0" distR="0" wp14:anchorId="475ACE49" wp14:editId="48AD75D6">
            <wp:extent cx="5943600" cy="4504690"/>
            <wp:effectExtent l="0" t="0" r="0" b="0"/>
            <wp:docPr id="5150755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75546" name="Picture 1" descr="A screenshot of a computer&#10;&#10;Description automatically generated"/>
                    <pic:cNvPicPr/>
                  </pic:nvPicPr>
                  <pic:blipFill>
                    <a:blip r:embed="rId13"/>
                    <a:stretch>
                      <a:fillRect/>
                    </a:stretch>
                  </pic:blipFill>
                  <pic:spPr>
                    <a:xfrm>
                      <a:off x="0" y="0"/>
                      <a:ext cx="5943600" cy="4504690"/>
                    </a:xfrm>
                    <a:prstGeom prst="rect">
                      <a:avLst/>
                    </a:prstGeom>
                  </pic:spPr>
                </pic:pic>
              </a:graphicData>
            </a:graphic>
          </wp:inline>
        </w:drawing>
      </w:r>
      <w:r w:rsidR="00466694">
        <w:br/>
      </w:r>
    </w:p>
    <w:p w14:paraId="7A19F03C" w14:textId="77777777" w:rsidR="00466694" w:rsidRDefault="00466694" w:rsidP="00466694">
      <w:pPr>
        <w:pStyle w:val="Compact"/>
        <w:numPr>
          <w:ilvl w:val="0"/>
          <w:numId w:val="19"/>
        </w:numPr>
      </w:pPr>
      <w:r>
        <w:t xml:space="preserve">CHALLENGE YOURSELF! At the bottom of the </w:t>
      </w:r>
      <w:r>
        <w:rPr>
          <w:b/>
          <w:bCs/>
        </w:rPr>
        <w:t xml:space="preserve">work/content/E-Drill-Spark.ipynb </w:t>
      </w:r>
      <w:r>
        <w:t xml:space="preserve"> file there is a section Called “Big Data to Small Data”. Try to write a complete program that:</w:t>
      </w:r>
    </w:p>
    <w:p w14:paraId="502229BA" w14:textId="77777777" w:rsidR="00466694" w:rsidRDefault="00466694" w:rsidP="00466694">
      <w:pPr>
        <w:pStyle w:val="Compact"/>
        <w:numPr>
          <w:ilvl w:val="1"/>
          <w:numId w:val="19"/>
        </w:numPr>
      </w:pPr>
      <w:r>
        <w:t>Inputs a month 1 – 12 at run-time.</w:t>
      </w:r>
    </w:p>
    <w:p w14:paraId="12D97FEC" w14:textId="679A5B43" w:rsidR="002E4ED2" w:rsidRDefault="002E4ED2" w:rsidP="002E4ED2">
      <w:pPr>
        <w:pStyle w:val="Compact"/>
        <w:ind w:left="1080"/>
        <w:rPr>
          <w:b/>
          <w:bCs/>
        </w:rPr>
      </w:pPr>
      <w:r>
        <w:rPr>
          <w:b/>
          <w:bCs/>
        </w:rPr>
        <w:t>Code:</w:t>
      </w:r>
    </w:p>
    <w:p w14:paraId="38EB94E7" w14:textId="77777777" w:rsidR="002E4ED2" w:rsidRDefault="002E4ED2" w:rsidP="002E4ED2">
      <w:pPr>
        <w:pStyle w:val="Compact"/>
        <w:ind w:left="1080"/>
      </w:pPr>
      <w:r>
        <w:t>month = input("Enter Month:")</w:t>
      </w:r>
    </w:p>
    <w:p w14:paraId="0E1AF52A" w14:textId="40BC2FB2" w:rsidR="002E4ED2" w:rsidRDefault="002E4ED2" w:rsidP="002E4ED2">
      <w:pPr>
        <w:pStyle w:val="Compact"/>
        <w:ind w:left="1080"/>
      </w:pPr>
      <w:r>
        <w:t>spark.sql(f"select * from monthly_syracuse_weather_averages where month = {month}").show()</w:t>
      </w:r>
    </w:p>
    <w:p w14:paraId="41194705" w14:textId="77777777" w:rsidR="002E4ED2" w:rsidRDefault="002E4ED2" w:rsidP="002E4ED2">
      <w:pPr>
        <w:pStyle w:val="Compact"/>
        <w:ind w:left="1080"/>
        <w:rPr>
          <w:b/>
          <w:bCs/>
        </w:rPr>
      </w:pPr>
    </w:p>
    <w:p w14:paraId="3280992C" w14:textId="77777777" w:rsidR="002E4ED2" w:rsidRDefault="002E4ED2" w:rsidP="002E4ED2">
      <w:pPr>
        <w:pStyle w:val="Compact"/>
        <w:ind w:left="1080"/>
        <w:rPr>
          <w:b/>
          <w:bCs/>
        </w:rPr>
      </w:pPr>
    </w:p>
    <w:p w14:paraId="0F40DFC0" w14:textId="77777777" w:rsidR="002E4ED2" w:rsidRDefault="002E4ED2" w:rsidP="002E4ED2">
      <w:pPr>
        <w:pStyle w:val="Compact"/>
        <w:ind w:left="1080"/>
        <w:rPr>
          <w:b/>
          <w:bCs/>
        </w:rPr>
      </w:pPr>
    </w:p>
    <w:p w14:paraId="273319CD" w14:textId="0A80EE41" w:rsidR="002E4ED2" w:rsidRDefault="002E4ED2" w:rsidP="002E4ED2">
      <w:pPr>
        <w:pStyle w:val="Compact"/>
        <w:ind w:left="1080"/>
        <w:rPr>
          <w:b/>
          <w:bCs/>
        </w:rPr>
      </w:pPr>
      <w:r>
        <w:rPr>
          <w:b/>
          <w:bCs/>
        </w:rPr>
        <w:lastRenderedPageBreak/>
        <w:t>Output:</w:t>
      </w:r>
    </w:p>
    <w:p w14:paraId="2CBC33C6" w14:textId="4833E550" w:rsidR="002E4ED2" w:rsidRPr="002E4ED2" w:rsidRDefault="002E4ED2" w:rsidP="002E4ED2">
      <w:pPr>
        <w:pStyle w:val="Compact"/>
        <w:ind w:left="1080"/>
        <w:rPr>
          <w:b/>
          <w:bCs/>
        </w:rPr>
      </w:pPr>
      <w:r w:rsidRPr="002E4ED2">
        <w:rPr>
          <w:b/>
          <w:bCs/>
          <w:noProof/>
        </w:rPr>
        <w:drawing>
          <wp:inline distT="0" distB="0" distL="0" distR="0" wp14:anchorId="09F10761" wp14:editId="22498F86">
            <wp:extent cx="5943600" cy="3228975"/>
            <wp:effectExtent l="0" t="0" r="0" b="9525"/>
            <wp:docPr id="1933514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14961" name="Picture 1" descr="A screenshot of a computer&#10;&#10;Description automatically generated"/>
                    <pic:cNvPicPr/>
                  </pic:nvPicPr>
                  <pic:blipFill>
                    <a:blip r:embed="rId14"/>
                    <a:stretch>
                      <a:fillRect/>
                    </a:stretch>
                  </pic:blipFill>
                  <pic:spPr>
                    <a:xfrm>
                      <a:off x="0" y="0"/>
                      <a:ext cx="5943600" cy="3228975"/>
                    </a:xfrm>
                    <a:prstGeom prst="rect">
                      <a:avLst/>
                    </a:prstGeom>
                  </pic:spPr>
                </pic:pic>
              </a:graphicData>
            </a:graphic>
          </wp:inline>
        </w:drawing>
      </w:r>
    </w:p>
    <w:p w14:paraId="49A7AF31" w14:textId="77777777" w:rsidR="00466694" w:rsidRDefault="00466694" w:rsidP="00466694">
      <w:pPr>
        <w:pStyle w:val="Compact"/>
        <w:numPr>
          <w:ilvl w:val="1"/>
          <w:numId w:val="19"/>
        </w:numPr>
      </w:pPr>
      <w:r>
        <w:t>Displays a scatter plot of min/max average monthly temperatures, where year is on the X-Axis.</w:t>
      </w:r>
    </w:p>
    <w:p w14:paraId="095DD4E6" w14:textId="75697647" w:rsidR="00466694" w:rsidRDefault="0008049E" w:rsidP="007413FD">
      <w:pPr>
        <w:rPr>
          <w:b/>
          <w:bCs/>
          <w:sz w:val="22"/>
          <w:szCs w:val="22"/>
        </w:rPr>
      </w:pPr>
      <w:r>
        <w:rPr>
          <w:b/>
          <w:bCs/>
          <w:sz w:val="22"/>
          <w:szCs w:val="22"/>
        </w:rPr>
        <w:t>Code:</w:t>
      </w:r>
    </w:p>
    <w:p w14:paraId="7419B866" w14:textId="77777777" w:rsidR="0008049E" w:rsidRPr="0008049E" w:rsidRDefault="0008049E" w:rsidP="0008049E">
      <w:pPr>
        <w:rPr>
          <w:sz w:val="22"/>
          <w:szCs w:val="22"/>
        </w:rPr>
      </w:pPr>
      <w:r w:rsidRPr="0008049E">
        <w:rPr>
          <w:sz w:val="22"/>
          <w:szCs w:val="22"/>
        </w:rPr>
        <w:t>from IPython.display import display,HTML</w:t>
      </w:r>
    </w:p>
    <w:p w14:paraId="19C40ED4" w14:textId="77777777" w:rsidR="0008049E" w:rsidRPr="0008049E" w:rsidRDefault="0008049E" w:rsidP="0008049E">
      <w:pPr>
        <w:rPr>
          <w:sz w:val="22"/>
          <w:szCs w:val="22"/>
        </w:rPr>
      </w:pPr>
      <w:r w:rsidRPr="0008049E">
        <w:rPr>
          <w:sz w:val="22"/>
          <w:szCs w:val="22"/>
        </w:rPr>
        <w:t>from ipywidgets import interact_manual</w:t>
      </w:r>
    </w:p>
    <w:p w14:paraId="1179928A" w14:textId="77777777" w:rsidR="0008049E" w:rsidRPr="0008049E" w:rsidRDefault="0008049E" w:rsidP="0008049E">
      <w:pPr>
        <w:rPr>
          <w:sz w:val="22"/>
          <w:szCs w:val="22"/>
        </w:rPr>
      </w:pPr>
      <w:r w:rsidRPr="0008049E">
        <w:rPr>
          <w:sz w:val="22"/>
          <w:szCs w:val="22"/>
        </w:rPr>
        <w:t>import matplotlib.pyplot as plt</w:t>
      </w:r>
    </w:p>
    <w:p w14:paraId="7FF78275" w14:textId="77777777" w:rsidR="0008049E" w:rsidRPr="0008049E" w:rsidRDefault="0008049E" w:rsidP="0008049E">
      <w:pPr>
        <w:rPr>
          <w:sz w:val="22"/>
          <w:szCs w:val="22"/>
        </w:rPr>
      </w:pPr>
      <w:r w:rsidRPr="0008049E">
        <w:rPr>
          <w:sz w:val="22"/>
          <w:szCs w:val="22"/>
        </w:rPr>
        <w:t>display(HTML("&lt;h1&gt;Syracuse Weather&lt;h1&gt;"))</w:t>
      </w:r>
    </w:p>
    <w:p w14:paraId="5554C9E6" w14:textId="77777777" w:rsidR="0008049E" w:rsidRPr="0008049E" w:rsidRDefault="0008049E" w:rsidP="0008049E">
      <w:pPr>
        <w:rPr>
          <w:sz w:val="22"/>
          <w:szCs w:val="22"/>
        </w:rPr>
      </w:pPr>
      <w:r w:rsidRPr="0008049E">
        <w:rPr>
          <w:sz w:val="22"/>
          <w:szCs w:val="22"/>
        </w:rPr>
        <w:t>@interact_manual(Month=(1,12))</w:t>
      </w:r>
    </w:p>
    <w:p w14:paraId="30D25F16" w14:textId="77777777" w:rsidR="0008049E" w:rsidRPr="0008049E" w:rsidRDefault="0008049E" w:rsidP="0008049E">
      <w:pPr>
        <w:rPr>
          <w:sz w:val="22"/>
          <w:szCs w:val="22"/>
        </w:rPr>
      </w:pPr>
      <w:r w:rsidRPr="0008049E">
        <w:rPr>
          <w:sz w:val="22"/>
          <w:szCs w:val="22"/>
        </w:rPr>
        <w:t>def doit(Month):</w:t>
      </w:r>
    </w:p>
    <w:p w14:paraId="1196A35D" w14:textId="77777777" w:rsidR="0008049E" w:rsidRPr="0008049E" w:rsidRDefault="0008049E" w:rsidP="0008049E">
      <w:pPr>
        <w:rPr>
          <w:sz w:val="22"/>
          <w:szCs w:val="22"/>
        </w:rPr>
      </w:pPr>
      <w:r w:rsidRPr="0008049E">
        <w:rPr>
          <w:sz w:val="22"/>
          <w:szCs w:val="22"/>
        </w:rPr>
        <w:t xml:space="preserve">    df = spark.sql(f"select * from monthly_syracuse_weather_averages where month = {Month}").toPandas()</w:t>
      </w:r>
    </w:p>
    <w:p w14:paraId="5B05EE7D" w14:textId="77777777" w:rsidR="0008049E" w:rsidRPr="0008049E" w:rsidRDefault="0008049E" w:rsidP="0008049E">
      <w:pPr>
        <w:rPr>
          <w:sz w:val="22"/>
          <w:szCs w:val="22"/>
        </w:rPr>
      </w:pPr>
      <w:r w:rsidRPr="0008049E">
        <w:rPr>
          <w:sz w:val="22"/>
          <w:szCs w:val="22"/>
        </w:rPr>
        <w:t xml:space="preserve">    display(df)</w:t>
      </w:r>
    </w:p>
    <w:p w14:paraId="0D9B2B19" w14:textId="77777777" w:rsidR="0008049E" w:rsidRPr="0008049E" w:rsidRDefault="0008049E" w:rsidP="0008049E">
      <w:pPr>
        <w:rPr>
          <w:sz w:val="22"/>
          <w:szCs w:val="22"/>
        </w:rPr>
      </w:pPr>
      <w:r w:rsidRPr="0008049E">
        <w:rPr>
          <w:sz w:val="22"/>
          <w:szCs w:val="22"/>
        </w:rPr>
        <w:t xml:space="preserve">    df.set_index("year")</w:t>
      </w:r>
    </w:p>
    <w:p w14:paraId="14D110F6" w14:textId="77777777" w:rsidR="0008049E" w:rsidRPr="0008049E" w:rsidRDefault="0008049E" w:rsidP="0008049E">
      <w:pPr>
        <w:rPr>
          <w:sz w:val="22"/>
          <w:szCs w:val="22"/>
        </w:rPr>
      </w:pPr>
      <w:r w:rsidRPr="0008049E">
        <w:rPr>
          <w:sz w:val="22"/>
          <w:szCs w:val="22"/>
        </w:rPr>
        <w:t xml:space="preserve">    plt.scatter(df["year"], y = df["avgmin"], label = 'monthly avg min')</w:t>
      </w:r>
    </w:p>
    <w:p w14:paraId="33846DA8" w14:textId="77777777" w:rsidR="0008049E" w:rsidRPr="0008049E" w:rsidRDefault="0008049E" w:rsidP="0008049E">
      <w:pPr>
        <w:rPr>
          <w:sz w:val="22"/>
          <w:szCs w:val="22"/>
        </w:rPr>
      </w:pPr>
      <w:r w:rsidRPr="0008049E">
        <w:rPr>
          <w:sz w:val="22"/>
          <w:szCs w:val="22"/>
        </w:rPr>
        <w:t xml:space="preserve">    plt.scatter(df["year"], y = df["avgmax"],label = 'monthly avg max')</w:t>
      </w:r>
    </w:p>
    <w:p w14:paraId="7A6F9A06" w14:textId="77777777" w:rsidR="0008049E" w:rsidRPr="0008049E" w:rsidRDefault="0008049E" w:rsidP="0008049E">
      <w:pPr>
        <w:rPr>
          <w:sz w:val="22"/>
          <w:szCs w:val="22"/>
        </w:rPr>
      </w:pPr>
      <w:r w:rsidRPr="0008049E">
        <w:rPr>
          <w:sz w:val="22"/>
          <w:szCs w:val="22"/>
        </w:rPr>
        <w:t xml:space="preserve">    plt.legend(title =f"Temps for Month {Month}")</w:t>
      </w:r>
    </w:p>
    <w:p w14:paraId="088E207E" w14:textId="2674C9C6" w:rsidR="0008049E" w:rsidRDefault="0008049E" w:rsidP="0008049E">
      <w:pPr>
        <w:rPr>
          <w:sz w:val="22"/>
          <w:szCs w:val="22"/>
        </w:rPr>
      </w:pPr>
      <w:r w:rsidRPr="0008049E">
        <w:rPr>
          <w:sz w:val="22"/>
          <w:szCs w:val="22"/>
        </w:rPr>
        <w:t xml:space="preserve">    plt.show()</w:t>
      </w:r>
    </w:p>
    <w:p w14:paraId="26CE2324" w14:textId="77777777" w:rsidR="0008049E" w:rsidRDefault="0008049E" w:rsidP="0008049E">
      <w:pPr>
        <w:rPr>
          <w:sz w:val="22"/>
          <w:szCs w:val="22"/>
        </w:rPr>
      </w:pPr>
    </w:p>
    <w:p w14:paraId="2876999B" w14:textId="77777777" w:rsidR="0008049E" w:rsidRDefault="0008049E" w:rsidP="0008049E">
      <w:pPr>
        <w:rPr>
          <w:sz w:val="22"/>
          <w:szCs w:val="22"/>
        </w:rPr>
      </w:pPr>
    </w:p>
    <w:p w14:paraId="49E32EE3" w14:textId="77777777" w:rsidR="0008049E" w:rsidRDefault="0008049E" w:rsidP="0008049E">
      <w:pPr>
        <w:rPr>
          <w:sz w:val="22"/>
          <w:szCs w:val="22"/>
        </w:rPr>
      </w:pPr>
    </w:p>
    <w:p w14:paraId="7DCA2D1E" w14:textId="77777777" w:rsidR="0008049E" w:rsidRDefault="0008049E" w:rsidP="0008049E">
      <w:pPr>
        <w:rPr>
          <w:sz w:val="22"/>
          <w:szCs w:val="22"/>
        </w:rPr>
      </w:pPr>
    </w:p>
    <w:p w14:paraId="698457C0" w14:textId="30458ECC" w:rsidR="0008049E" w:rsidRDefault="0008049E" w:rsidP="0008049E">
      <w:pPr>
        <w:rPr>
          <w:b/>
          <w:bCs/>
          <w:sz w:val="22"/>
          <w:szCs w:val="22"/>
        </w:rPr>
      </w:pPr>
      <w:r>
        <w:rPr>
          <w:b/>
          <w:bCs/>
          <w:sz w:val="22"/>
          <w:szCs w:val="22"/>
        </w:rPr>
        <w:lastRenderedPageBreak/>
        <w:t>Output:</w:t>
      </w:r>
    </w:p>
    <w:p w14:paraId="1EDE325B" w14:textId="07E6D0DF" w:rsidR="0008049E" w:rsidRPr="0008049E" w:rsidRDefault="0008049E" w:rsidP="0008049E">
      <w:pPr>
        <w:rPr>
          <w:b/>
          <w:bCs/>
          <w:sz w:val="22"/>
          <w:szCs w:val="22"/>
        </w:rPr>
      </w:pPr>
      <w:r w:rsidRPr="0008049E">
        <w:rPr>
          <w:b/>
          <w:bCs/>
          <w:noProof/>
          <w:sz w:val="22"/>
          <w:szCs w:val="22"/>
        </w:rPr>
        <w:drawing>
          <wp:inline distT="0" distB="0" distL="0" distR="0" wp14:anchorId="3CE7A499" wp14:editId="6BDF010A">
            <wp:extent cx="5943600" cy="3966845"/>
            <wp:effectExtent l="0" t="0" r="0" b="0"/>
            <wp:docPr id="1933105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105360" name="Picture 1" descr="A screenshot of a computer&#10;&#10;Description automatically generated"/>
                    <pic:cNvPicPr/>
                  </pic:nvPicPr>
                  <pic:blipFill>
                    <a:blip r:embed="rId15"/>
                    <a:stretch>
                      <a:fillRect/>
                    </a:stretch>
                  </pic:blipFill>
                  <pic:spPr>
                    <a:xfrm>
                      <a:off x="0" y="0"/>
                      <a:ext cx="5943600" cy="3966845"/>
                    </a:xfrm>
                    <a:prstGeom prst="rect">
                      <a:avLst/>
                    </a:prstGeom>
                  </pic:spPr>
                </pic:pic>
              </a:graphicData>
            </a:graphic>
          </wp:inline>
        </w:drawing>
      </w:r>
    </w:p>
    <w:sectPr w:rsidR="0008049E" w:rsidRPr="000804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27D0C74C"/>
    <w:lvl w:ilvl="0">
      <w:start w:val="1"/>
      <w:numFmt w:val="decimal"/>
      <w:lvlText w:val="%1."/>
      <w:lvlJc w:val="left"/>
      <w:pPr>
        <w:ind w:left="480" w:hanging="480"/>
      </w:pPr>
    </w:lvl>
    <w:lvl w:ilvl="1">
      <w:start w:val="1"/>
      <w:numFmt w:val="bullet"/>
      <w:lvlText w:val=""/>
      <w:lvlJc w:val="left"/>
      <w:rPr>
        <w:rFonts w:ascii="Symbol" w:hAnsi="Symbo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0C356F3D"/>
    <w:multiLevelType w:val="hybridMultilevel"/>
    <w:tmpl w:val="310884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407FB"/>
    <w:multiLevelType w:val="hybridMultilevel"/>
    <w:tmpl w:val="CE5C2E2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11AA6BDC"/>
    <w:multiLevelType w:val="multilevel"/>
    <w:tmpl w:val="6F98B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93153"/>
    <w:multiLevelType w:val="hybridMultilevel"/>
    <w:tmpl w:val="01E0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1B7903"/>
    <w:multiLevelType w:val="hybridMultilevel"/>
    <w:tmpl w:val="D5CED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46C06"/>
    <w:multiLevelType w:val="hybridMultilevel"/>
    <w:tmpl w:val="F120FBE6"/>
    <w:lvl w:ilvl="0" w:tplc="F5B02114">
      <w:start w:val="2"/>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2D084726"/>
    <w:multiLevelType w:val="hybridMultilevel"/>
    <w:tmpl w:val="98B2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01532A"/>
    <w:multiLevelType w:val="hybridMultilevel"/>
    <w:tmpl w:val="D4CC1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0C1932"/>
    <w:multiLevelType w:val="hybridMultilevel"/>
    <w:tmpl w:val="6FCC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C3FE2"/>
    <w:multiLevelType w:val="hybridMultilevel"/>
    <w:tmpl w:val="2D44EF0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4FEF3C35"/>
    <w:multiLevelType w:val="hybridMultilevel"/>
    <w:tmpl w:val="5DFAD4B0"/>
    <w:lvl w:ilvl="0" w:tplc="F0C0B0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61407B"/>
    <w:multiLevelType w:val="hybridMultilevel"/>
    <w:tmpl w:val="E86E4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F540E9"/>
    <w:multiLevelType w:val="hybridMultilevel"/>
    <w:tmpl w:val="C53AB6C8"/>
    <w:lvl w:ilvl="0" w:tplc="D062C7A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66314514"/>
    <w:multiLevelType w:val="hybridMultilevel"/>
    <w:tmpl w:val="4D58C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C55A0E"/>
    <w:multiLevelType w:val="hybridMultilevel"/>
    <w:tmpl w:val="4D96E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B076D9"/>
    <w:multiLevelType w:val="hybridMultilevel"/>
    <w:tmpl w:val="6FC65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73B42210"/>
    <w:multiLevelType w:val="multilevel"/>
    <w:tmpl w:val="00B47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42015E"/>
    <w:multiLevelType w:val="hybridMultilevel"/>
    <w:tmpl w:val="8B8E7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4941767">
    <w:abstractNumId w:val="4"/>
  </w:num>
  <w:num w:numId="2" w16cid:durableId="123697237">
    <w:abstractNumId w:val="2"/>
  </w:num>
  <w:num w:numId="3" w16cid:durableId="2044206661">
    <w:abstractNumId w:val="7"/>
  </w:num>
  <w:num w:numId="4" w16cid:durableId="277684872">
    <w:abstractNumId w:val="15"/>
  </w:num>
  <w:num w:numId="5" w16cid:durableId="996031927">
    <w:abstractNumId w:val="12"/>
  </w:num>
  <w:num w:numId="6" w16cid:durableId="40716285">
    <w:abstractNumId w:val="17"/>
  </w:num>
  <w:num w:numId="7" w16cid:durableId="556283530">
    <w:abstractNumId w:val="3"/>
  </w:num>
  <w:num w:numId="8" w16cid:durableId="949970077">
    <w:abstractNumId w:val="8"/>
  </w:num>
  <w:num w:numId="9" w16cid:durableId="1521122092">
    <w:abstractNumId w:val="11"/>
  </w:num>
  <w:num w:numId="10" w16cid:durableId="1840806975">
    <w:abstractNumId w:val="16"/>
  </w:num>
  <w:num w:numId="11" w16cid:durableId="730690634">
    <w:abstractNumId w:val="13"/>
  </w:num>
  <w:num w:numId="12" w16cid:durableId="816723557">
    <w:abstractNumId w:val="9"/>
  </w:num>
  <w:num w:numId="13" w16cid:durableId="755827660">
    <w:abstractNumId w:val="14"/>
  </w:num>
  <w:num w:numId="14" w16cid:durableId="52774421">
    <w:abstractNumId w:val="18"/>
  </w:num>
  <w:num w:numId="15" w16cid:durableId="316883520">
    <w:abstractNumId w:val="5"/>
  </w:num>
  <w:num w:numId="16" w16cid:durableId="11646649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00480085">
    <w:abstractNumId w:val="1"/>
  </w:num>
  <w:num w:numId="18" w16cid:durableId="180513811">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734898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F5"/>
    <w:rsid w:val="000223A8"/>
    <w:rsid w:val="00031776"/>
    <w:rsid w:val="00044DAA"/>
    <w:rsid w:val="0005245C"/>
    <w:rsid w:val="00052B72"/>
    <w:rsid w:val="00053C05"/>
    <w:rsid w:val="00056D29"/>
    <w:rsid w:val="00075856"/>
    <w:rsid w:val="00077261"/>
    <w:rsid w:val="0008049E"/>
    <w:rsid w:val="00084D10"/>
    <w:rsid w:val="000B1EE7"/>
    <w:rsid w:val="000C40BB"/>
    <w:rsid w:val="000C6B9A"/>
    <w:rsid w:val="00103D7E"/>
    <w:rsid w:val="001043A9"/>
    <w:rsid w:val="001361BA"/>
    <w:rsid w:val="0014069B"/>
    <w:rsid w:val="0014227E"/>
    <w:rsid w:val="00161FE9"/>
    <w:rsid w:val="00170C2A"/>
    <w:rsid w:val="00184F2E"/>
    <w:rsid w:val="001D66A4"/>
    <w:rsid w:val="001E5DBE"/>
    <w:rsid w:val="002256FA"/>
    <w:rsid w:val="002547D8"/>
    <w:rsid w:val="002547E4"/>
    <w:rsid w:val="00272527"/>
    <w:rsid w:val="002842B4"/>
    <w:rsid w:val="002943C1"/>
    <w:rsid w:val="00296EFE"/>
    <w:rsid w:val="002C00E6"/>
    <w:rsid w:val="002C3F1D"/>
    <w:rsid w:val="002E4ED2"/>
    <w:rsid w:val="002F6700"/>
    <w:rsid w:val="00317FF5"/>
    <w:rsid w:val="00340EE8"/>
    <w:rsid w:val="00353663"/>
    <w:rsid w:val="003561EF"/>
    <w:rsid w:val="003716C1"/>
    <w:rsid w:val="003862DC"/>
    <w:rsid w:val="00397C70"/>
    <w:rsid w:val="003A645C"/>
    <w:rsid w:val="003C5CAD"/>
    <w:rsid w:val="003D12C3"/>
    <w:rsid w:val="003D768C"/>
    <w:rsid w:val="003F14B4"/>
    <w:rsid w:val="003F5BBD"/>
    <w:rsid w:val="0040072F"/>
    <w:rsid w:val="00401575"/>
    <w:rsid w:val="00426FCC"/>
    <w:rsid w:val="00454B54"/>
    <w:rsid w:val="004575F9"/>
    <w:rsid w:val="004611B1"/>
    <w:rsid w:val="00466694"/>
    <w:rsid w:val="00466F3C"/>
    <w:rsid w:val="004733D1"/>
    <w:rsid w:val="004833A9"/>
    <w:rsid w:val="00491946"/>
    <w:rsid w:val="004A4DFF"/>
    <w:rsid w:val="004A725E"/>
    <w:rsid w:val="004B1CF5"/>
    <w:rsid w:val="004B6A82"/>
    <w:rsid w:val="004C7D91"/>
    <w:rsid w:val="004D2E26"/>
    <w:rsid w:val="004D557E"/>
    <w:rsid w:val="004F5CCE"/>
    <w:rsid w:val="00513D51"/>
    <w:rsid w:val="00577781"/>
    <w:rsid w:val="005929E9"/>
    <w:rsid w:val="005C1AEF"/>
    <w:rsid w:val="005C26CE"/>
    <w:rsid w:val="005C5996"/>
    <w:rsid w:val="005D52D5"/>
    <w:rsid w:val="005E08DE"/>
    <w:rsid w:val="006332DD"/>
    <w:rsid w:val="00650137"/>
    <w:rsid w:val="0065717B"/>
    <w:rsid w:val="006A4CF7"/>
    <w:rsid w:val="006B06E9"/>
    <w:rsid w:val="006C1C4B"/>
    <w:rsid w:val="006F0A13"/>
    <w:rsid w:val="006F3AA8"/>
    <w:rsid w:val="00717B3E"/>
    <w:rsid w:val="007413FD"/>
    <w:rsid w:val="00761056"/>
    <w:rsid w:val="007D5A82"/>
    <w:rsid w:val="00800B4F"/>
    <w:rsid w:val="00820B67"/>
    <w:rsid w:val="008321D6"/>
    <w:rsid w:val="008367C0"/>
    <w:rsid w:val="00847A46"/>
    <w:rsid w:val="00857616"/>
    <w:rsid w:val="00860AA6"/>
    <w:rsid w:val="00876DAE"/>
    <w:rsid w:val="00882CDE"/>
    <w:rsid w:val="0089734F"/>
    <w:rsid w:val="008B4300"/>
    <w:rsid w:val="008E2B6D"/>
    <w:rsid w:val="00907090"/>
    <w:rsid w:val="009413F0"/>
    <w:rsid w:val="0094550D"/>
    <w:rsid w:val="0098018D"/>
    <w:rsid w:val="00A250B4"/>
    <w:rsid w:val="00A62C9E"/>
    <w:rsid w:val="00A721CA"/>
    <w:rsid w:val="00A96102"/>
    <w:rsid w:val="00AC055F"/>
    <w:rsid w:val="00AE691F"/>
    <w:rsid w:val="00AF254F"/>
    <w:rsid w:val="00B35562"/>
    <w:rsid w:val="00B62DA0"/>
    <w:rsid w:val="00B77256"/>
    <w:rsid w:val="00B82C77"/>
    <w:rsid w:val="00BA5176"/>
    <w:rsid w:val="00BA6045"/>
    <w:rsid w:val="00C00410"/>
    <w:rsid w:val="00C04607"/>
    <w:rsid w:val="00C052E0"/>
    <w:rsid w:val="00C35973"/>
    <w:rsid w:val="00C64BAE"/>
    <w:rsid w:val="00C763F2"/>
    <w:rsid w:val="00C95CAA"/>
    <w:rsid w:val="00CA61C7"/>
    <w:rsid w:val="00CA7E76"/>
    <w:rsid w:val="00CB3587"/>
    <w:rsid w:val="00CC6AE7"/>
    <w:rsid w:val="00CD4A83"/>
    <w:rsid w:val="00CD7786"/>
    <w:rsid w:val="00CF61D4"/>
    <w:rsid w:val="00D046A2"/>
    <w:rsid w:val="00D16DF2"/>
    <w:rsid w:val="00D510C6"/>
    <w:rsid w:val="00D67B2A"/>
    <w:rsid w:val="00D92F7B"/>
    <w:rsid w:val="00E46FE9"/>
    <w:rsid w:val="00E73E75"/>
    <w:rsid w:val="00E8405F"/>
    <w:rsid w:val="00EB2781"/>
    <w:rsid w:val="00EC2855"/>
    <w:rsid w:val="00EE4FB5"/>
    <w:rsid w:val="00EF33D7"/>
    <w:rsid w:val="00F012ED"/>
    <w:rsid w:val="00F05734"/>
    <w:rsid w:val="00F1677B"/>
    <w:rsid w:val="00F53918"/>
    <w:rsid w:val="00F6474F"/>
    <w:rsid w:val="00F8443C"/>
    <w:rsid w:val="00F9758E"/>
    <w:rsid w:val="00FC527A"/>
    <w:rsid w:val="00FC5B54"/>
    <w:rsid w:val="00FD516A"/>
    <w:rsid w:val="00FE0122"/>
    <w:rsid w:val="00FE0F5F"/>
    <w:rsid w:val="00FE27F3"/>
    <w:rsid w:val="00FE68FE"/>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7DB7C"/>
  <w15:chartTrackingRefBased/>
  <w15:docId w15:val="{3AAB548A-410C-4C75-9A6D-43A5E3531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3C1"/>
  </w:style>
  <w:style w:type="paragraph" w:styleId="Heading1">
    <w:name w:val="heading 1"/>
    <w:basedOn w:val="Normal"/>
    <w:next w:val="Normal"/>
    <w:link w:val="Heading1Char"/>
    <w:uiPriority w:val="9"/>
    <w:qFormat/>
    <w:rsid w:val="002943C1"/>
    <w:pPr>
      <w:keepNext/>
      <w:keepLines/>
      <w:pBdr>
        <w:bottom w:val="single" w:sz="4" w:space="1" w:color="FAA93A" w:themeColor="accent1"/>
      </w:pBdr>
      <w:spacing w:before="400" w:after="40" w:line="240" w:lineRule="auto"/>
      <w:outlineLvl w:val="0"/>
    </w:pPr>
    <w:rPr>
      <w:rFonts w:asciiTheme="majorHAnsi" w:eastAsiaTheme="majorEastAsia" w:hAnsiTheme="majorHAnsi" w:cstheme="majorBid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keepLines/>
      <w:spacing w:before="160" w:after="0" w:line="240" w:lineRule="auto"/>
      <w:outlineLvl w:val="1"/>
    </w:pPr>
    <w:rPr>
      <w:rFonts w:asciiTheme="majorHAnsi" w:eastAsiaTheme="majorEastAsia" w:hAnsiTheme="majorHAnsi" w:cstheme="majorBid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943C1"/>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943C1"/>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943C1"/>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943C1"/>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43C1"/>
    <w:pPr>
      <w:spacing w:after="0" w:line="240" w:lineRule="auto"/>
      <w:contextualSpacing/>
    </w:pPr>
    <w:rPr>
      <w:rFonts w:asciiTheme="majorHAnsi" w:eastAsiaTheme="majorEastAsia" w:hAnsiTheme="majorHAnsi" w:cstheme="majorBidi"/>
      <w:color w:val="E08405" w:themeColor="accent1" w:themeShade="BF"/>
      <w:spacing w:val="-7"/>
      <w:sz w:val="80"/>
      <w:szCs w:val="80"/>
    </w:rPr>
  </w:style>
  <w:style w:type="character" w:customStyle="1" w:styleId="TitleChar">
    <w:name w:val="Title Char"/>
    <w:basedOn w:val="DefaultParagraphFont"/>
    <w:link w:val="Title"/>
    <w:uiPriority w:val="10"/>
    <w:rsid w:val="002943C1"/>
    <w:rPr>
      <w:rFonts w:asciiTheme="majorHAnsi" w:eastAsiaTheme="majorEastAsia" w:hAnsiTheme="majorHAnsi" w:cstheme="majorBidi"/>
      <w:color w:val="E08405" w:themeColor="accent1" w:themeShade="BF"/>
      <w:spacing w:val="-7"/>
      <w:sz w:val="80"/>
      <w:szCs w:val="80"/>
    </w:rPr>
  </w:style>
  <w:style w:type="character" w:customStyle="1" w:styleId="Heading1Char">
    <w:name w:val="Heading 1 Char"/>
    <w:basedOn w:val="DefaultParagraphFont"/>
    <w:link w:val="Heading1"/>
    <w:uiPriority w:val="9"/>
    <w:rsid w:val="002943C1"/>
    <w:rPr>
      <w:rFonts w:asciiTheme="majorHAnsi" w:eastAsiaTheme="majorEastAsia" w:hAnsiTheme="majorHAnsi" w:cstheme="majorBidi"/>
      <w:color w:val="E08405" w:themeColor="accent1" w:themeShade="BF"/>
      <w:sz w:val="36"/>
      <w:szCs w:val="36"/>
    </w:rPr>
  </w:style>
  <w:style w:type="character" w:customStyle="1" w:styleId="Heading2Char">
    <w:name w:val="Heading 2 Char"/>
    <w:basedOn w:val="DefaultParagraphFont"/>
    <w:link w:val="Heading2"/>
    <w:uiPriority w:val="9"/>
    <w:rsid w:val="002943C1"/>
    <w:rPr>
      <w:rFonts w:asciiTheme="majorHAnsi" w:eastAsiaTheme="majorEastAsia" w:hAnsiTheme="majorHAnsi" w:cstheme="majorBidi"/>
      <w:color w:val="E08405" w:themeColor="accent1" w:themeShade="BF"/>
      <w:sz w:val="28"/>
      <w:szCs w:val="28"/>
    </w:rPr>
  </w:style>
  <w:style w:type="paragraph" w:styleId="ListParagraph">
    <w:name w:val="List Paragraph"/>
    <w:basedOn w:val="Normal"/>
    <w:uiPriority w:val="34"/>
    <w:qFormat/>
    <w:rsid w:val="001043A9"/>
    <w:pPr>
      <w:ind w:left="720"/>
      <w:contextualSpacing/>
    </w:pPr>
  </w:style>
  <w:style w:type="character" w:styleId="Hyper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rsid w:val="00B82C77"/>
    <w:rPr>
      <w:color w:val="605E5C"/>
      <w:shd w:val="clear" w:color="auto" w:fill="E1DFDD"/>
    </w:rPr>
  </w:style>
  <w:style w:type="character" w:customStyle="1" w:styleId="Heading3Char">
    <w:name w:val="Heading 3 Char"/>
    <w:basedOn w:val="DefaultParagraphFont"/>
    <w:link w:val="Heading3"/>
    <w:uiPriority w:val="9"/>
    <w:rsid w:val="002943C1"/>
    <w:rPr>
      <w:rFonts w:asciiTheme="majorHAnsi" w:eastAsiaTheme="majorEastAsia" w:hAnsiTheme="majorHAnsi" w:cstheme="majorBidi"/>
      <w:color w:val="404040" w:themeColor="text1" w:themeTint="BF"/>
      <w:sz w:val="26"/>
      <w:szCs w:val="26"/>
    </w:rPr>
  </w:style>
  <w:style w:type="character" w:styleId="FollowedHyperlink">
    <w:name w:val="FollowedHyperlink"/>
    <w:basedOn w:val="DefaultParagraphFont"/>
    <w:uiPriority w:val="99"/>
    <w:semiHidden/>
    <w:unhideWhenUsed/>
    <w:rsid w:val="00426FCC"/>
    <w:rPr>
      <w:color w:val="7AF8CC" w:themeColor="followedHyperlink"/>
      <w:u w:val="single"/>
    </w:rPr>
  </w:style>
  <w:style w:type="paragraph" w:styleId="NormalWeb">
    <w:name w:val="Normal (Web)"/>
    <w:basedOn w:val="Normal"/>
    <w:uiPriority w:val="99"/>
    <w:semiHidden/>
    <w:unhideWhenUsed/>
    <w:rsid w:val="00EC285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C2855"/>
    <w:rPr>
      <w:rFonts w:ascii="Courier New" w:eastAsia="Times New Roman" w:hAnsi="Courier New" w:cs="Courier New"/>
      <w:sz w:val="20"/>
      <w:szCs w:val="20"/>
    </w:rPr>
  </w:style>
  <w:style w:type="paragraph" w:customStyle="1" w:styleId="qowt-li-00">
    <w:name w:val="qowt-li-0_0"/>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listparagraph">
    <w:name w:val="qowt-stl-listparagraph"/>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60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2943C1"/>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943C1"/>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943C1"/>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943C1"/>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943C1"/>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943C1"/>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943C1"/>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2943C1"/>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943C1"/>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paragraph" w:styleId="NoSpacing">
    <w:name w:val="No Spacing"/>
    <w:uiPriority w:val="1"/>
    <w:qFormat/>
    <w:rsid w:val="002943C1"/>
    <w:pPr>
      <w:spacing w:after="0" w:line="240" w:lineRule="auto"/>
    </w:pPr>
  </w:style>
  <w:style w:type="paragraph" w:styleId="Quote">
    <w:name w:val="Quote"/>
    <w:basedOn w:val="Normal"/>
    <w:next w:val="Normal"/>
    <w:link w:val="QuoteChar"/>
    <w:uiPriority w:val="29"/>
    <w:qFormat/>
    <w:rsid w:val="002943C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943C1"/>
    <w:rPr>
      <w:i/>
      <w:iCs/>
    </w:rPr>
  </w:style>
  <w:style w:type="paragraph" w:styleId="IntenseQuote">
    <w:name w:val="Intense Quote"/>
    <w:basedOn w:val="Normal"/>
    <w:next w:val="Normal"/>
    <w:link w:val="IntenseQuoteChar"/>
    <w:uiPriority w:val="30"/>
    <w:qFormat/>
    <w:rsid w:val="002943C1"/>
    <w:pPr>
      <w:spacing w:before="100" w:beforeAutospacing="1" w:after="240"/>
      <w:ind w:left="864" w:right="864"/>
      <w:jc w:val="center"/>
    </w:pPr>
    <w:rPr>
      <w:rFonts w:asciiTheme="majorHAnsi" w:eastAsiaTheme="majorEastAsia" w:hAnsiTheme="majorHAnsi" w:cstheme="majorBidi"/>
      <w:color w:val="FAA93A" w:themeColor="accent1"/>
      <w:sz w:val="28"/>
      <w:szCs w:val="28"/>
    </w:rPr>
  </w:style>
  <w:style w:type="character" w:customStyle="1" w:styleId="IntenseQuoteChar">
    <w:name w:val="Intense Quote Char"/>
    <w:basedOn w:val="DefaultParagraphFont"/>
    <w:link w:val="IntenseQuote"/>
    <w:uiPriority w:val="30"/>
    <w:rsid w:val="002943C1"/>
    <w:rPr>
      <w:rFonts w:asciiTheme="majorHAnsi" w:eastAsiaTheme="majorEastAsia" w:hAnsiTheme="majorHAnsi" w:cstheme="majorBid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paragraph" w:styleId="TOCHeading">
    <w:name w:val="TOC Heading"/>
    <w:basedOn w:val="Heading1"/>
    <w:next w:val="Normal"/>
    <w:uiPriority w:val="39"/>
    <w:semiHidden/>
    <w:unhideWhenUsed/>
    <w:qFormat/>
    <w:rsid w:val="002943C1"/>
    <w:pPr>
      <w:outlineLvl w:val="9"/>
    </w:pPr>
  </w:style>
  <w:style w:type="paragraph" w:customStyle="1" w:styleId="Compact">
    <w:name w:val="Compact"/>
    <w:basedOn w:val="BodyText"/>
    <w:rsid w:val="00B77256"/>
    <w:pPr>
      <w:spacing w:before="36" w:after="36" w:line="288" w:lineRule="auto"/>
    </w:pPr>
  </w:style>
  <w:style w:type="paragraph" w:styleId="BodyText">
    <w:name w:val="Body Text"/>
    <w:basedOn w:val="Normal"/>
    <w:link w:val="BodyTextChar"/>
    <w:uiPriority w:val="99"/>
    <w:semiHidden/>
    <w:unhideWhenUsed/>
    <w:rsid w:val="00B77256"/>
  </w:style>
  <w:style w:type="character" w:customStyle="1" w:styleId="BodyTextChar">
    <w:name w:val="Body Text Char"/>
    <w:basedOn w:val="DefaultParagraphFont"/>
    <w:link w:val="BodyText"/>
    <w:uiPriority w:val="99"/>
    <w:semiHidden/>
    <w:rsid w:val="00B77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7763">
      <w:bodyDiv w:val="1"/>
      <w:marLeft w:val="0"/>
      <w:marRight w:val="0"/>
      <w:marTop w:val="0"/>
      <w:marBottom w:val="0"/>
      <w:divBdr>
        <w:top w:val="none" w:sz="0" w:space="0" w:color="auto"/>
        <w:left w:val="none" w:sz="0" w:space="0" w:color="auto"/>
        <w:bottom w:val="none" w:sz="0" w:space="0" w:color="auto"/>
        <w:right w:val="none" w:sz="0" w:space="0" w:color="auto"/>
      </w:divBdr>
    </w:div>
    <w:div w:id="117573351">
      <w:bodyDiv w:val="1"/>
      <w:marLeft w:val="0"/>
      <w:marRight w:val="0"/>
      <w:marTop w:val="0"/>
      <w:marBottom w:val="0"/>
      <w:divBdr>
        <w:top w:val="none" w:sz="0" w:space="0" w:color="auto"/>
        <w:left w:val="none" w:sz="0" w:space="0" w:color="auto"/>
        <w:bottom w:val="none" w:sz="0" w:space="0" w:color="auto"/>
        <w:right w:val="none" w:sz="0" w:space="0" w:color="auto"/>
      </w:divBdr>
      <w:divsChild>
        <w:div w:id="1399598664">
          <w:marLeft w:val="0"/>
          <w:marRight w:val="0"/>
          <w:marTop w:val="0"/>
          <w:marBottom w:val="0"/>
          <w:divBdr>
            <w:top w:val="none" w:sz="0" w:space="0" w:color="auto"/>
            <w:left w:val="none" w:sz="0" w:space="0" w:color="auto"/>
            <w:bottom w:val="none" w:sz="0" w:space="0" w:color="auto"/>
            <w:right w:val="none" w:sz="0" w:space="0" w:color="auto"/>
          </w:divBdr>
          <w:divsChild>
            <w:div w:id="136629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51873">
      <w:bodyDiv w:val="1"/>
      <w:marLeft w:val="0"/>
      <w:marRight w:val="0"/>
      <w:marTop w:val="0"/>
      <w:marBottom w:val="0"/>
      <w:divBdr>
        <w:top w:val="none" w:sz="0" w:space="0" w:color="auto"/>
        <w:left w:val="none" w:sz="0" w:space="0" w:color="auto"/>
        <w:bottom w:val="none" w:sz="0" w:space="0" w:color="auto"/>
        <w:right w:val="none" w:sz="0" w:space="0" w:color="auto"/>
      </w:divBdr>
    </w:div>
    <w:div w:id="269775992">
      <w:bodyDiv w:val="1"/>
      <w:marLeft w:val="0"/>
      <w:marRight w:val="0"/>
      <w:marTop w:val="0"/>
      <w:marBottom w:val="0"/>
      <w:divBdr>
        <w:top w:val="none" w:sz="0" w:space="0" w:color="auto"/>
        <w:left w:val="none" w:sz="0" w:space="0" w:color="auto"/>
        <w:bottom w:val="none" w:sz="0" w:space="0" w:color="auto"/>
        <w:right w:val="none" w:sz="0" w:space="0" w:color="auto"/>
      </w:divBdr>
    </w:div>
    <w:div w:id="328102076">
      <w:bodyDiv w:val="1"/>
      <w:marLeft w:val="0"/>
      <w:marRight w:val="0"/>
      <w:marTop w:val="0"/>
      <w:marBottom w:val="0"/>
      <w:divBdr>
        <w:top w:val="none" w:sz="0" w:space="0" w:color="auto"/>
        <w:left w:val="none" w:sz="0" w:space="0" w:color="auto"/>
        <w:bottom w:val="none" w:sz="0" w:space="0" w:color="auto"/>
        <w:right w:val="none" w:sz="0" w:space="0" w:color="auto"/>
      </w:divBdr>
    </w:div>
    <w:div w:id="1030956038">
      <w:bodyDiv w:val="1"/>
      <w:marLeft w:val="0"/>
      <w:marRight w:val="0"/>
      <w:marTop w:val="0"/>
      <w:marBottom w:val="0"/>
      <w:divBdr>
        <w:top w:val="none" w:sz="0" w:space="0" w:color="auto"/>
        <w:left w:val="none" w:sz="0" w:space="0" w:color="auto"/>
        <w:bottom w:val="none" w:sz="0" w:space="0" w:color="auto"/>
        <w:right w:val="none" w:sz="0" w:space="0" w:color="auto"/>
      </w:divBdr>
    </w:div>
    <w:div w:id="1084759676">
      <w:bodyDiv w:val="1"/>
      <w:marLeft w:val="0"/>
      <w:marRight w:val="0"/>
      <w:marTop w:val="0"/>
      <w:marBottom w:val="0"/>
      <w:divBdr>
        <w:top w:val="none" w:sz="0" w:space="0" w:color="auto"/>
        <w:left w:val="none" w:sz="0" w:space="0" w:color="auto"/>
        <w:bottom w:val="none" w:sz="0" w:space="0" w:color="auto"/>
        <w:right w:val="none" w:sz="0" w:space="0" w:color="auto"/>
      </w:divBdr>
    </w:div>
    <w:div w:id="1593706803">
      <w:bodyDiv w:val="1"/>
      <w:marLeft w:val="0"/>
      <w:marRight w:val="0"/>
      <w:marTop w:val="0"/>
      <w:marBottom w:val="0"/>
      <w:divBdr>
        <w:top w:val="none" w:sz="0" w:space="0" w:color="auto"/>
        <w:left w:val="none" w:sz="0" w:space="0" w:color="auto"/>
        <w:bottom w:val="none" w:sz="0" w:space="0" w:color="auto"/>
        <w:right w:val="none" w:sz="0" w:space="0" w:color="auto"/>
      </w:divBdr>
    </w:div>
    <w:div w:id="1656910695">
      <w:bodyDiv w:val="1"/>
      <w:marLeft w:val="0"/>
      <w:marRight w:val="0"/>
      <w:marTop w:val="0"/>
      <w:marBottom w:val="0"/>
      <w:divBdr>
        <w:top w:val="none" w:sz="0" w:space="0" w:color="auto"/>
        <w:left w:val="none" w:sz="0" w:space="0" w:color="auto"/>
        <w:bottom w:val="none" w:sz="0" w:space="0" w:color="auto"/>
        <w:right w:val="none" w:sz="0" w:space="0" w:color="auto"/>
      </w:divBdr>
      <w:divsChild>
        <w:div w:id="676004339">
          <w:marLeft w:val="0"/>
          <w:marRight w:val="0"/>
          <w:marTop w:val="0"/>
          <w:marBottom w:val="0"/>
          <w:divBdr>
            <w:top w:val="none" w:sz="0" w:space="0" w:color="auto"/>
            <w:left w:val="none" w:sz="0" w:space="0" w:color="auto"/>
            <w:bottom w:val="none" w:sz="0" w:space="0" w:color="auto"/>
            <w:right w:val="none" w:sz="0" w:space="0" w:color="auto"/>
          </w:divBdr>
          <w:divsChild>
            <w:div w:id="56152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79743">
      <w:bodyDiv w:val="1"/>
      <w:marLeft w:val="0"/>
      <w:marRight w:val="0"/>
      <w:marTop w:val="0"/>
      <w:marBottom w:val="0"/>
      <w:divBdr>
        <w:top w:val="none" w:sz="0" w:space="0" w:color="auto"/>
        <w:left w:val="none" w:sz="0" w:space="0" w:color="auto"/>
        <w:bottom w:val="none" w:sz="0" w:space="0" w:color="auto"/>
        <w:right w:val="none" w:sz="0" w:space="0" w:color="auto"/>
      </w:divBdr>
    </w:div>
    <w:div w:id="2104107242">
      <w:bodyDiv w:val="1"/>
      <w:marLeft w:val="0"/>
      <w:marRight w:val="0"/>
      <w:marTop w:val="0"/>
      <w:marBottom w:val="0"/>
      <w:divBdr>
        <w:top w:val="none" w:sz="0" w:space="0" w:color="auto"/>
        <w:left w:val="none" w:sz="0" w:space="0" w:color="auto"/>
        <w:bottom w:val="none" w:sz="0" w:space="0" w:color="auto"/>
        <w:right w:val="none" w:sz="0" w:space="0" w:color="auto"/>
      </w:divBdr>
      <w:divsChild>
        <w:div w:id="1481918575">
          <w:marLeft w:val="1440"/>
          <w:marRight w:val="0"/>
          <w:marTop w:val="120"/>
          <w:marBottom w:val="0"/>
          <w:divBdr>
            <w:top w:val="none" w:sz="0" w:space="0" w:color="auto"/>
            <w:left w:val="none" w:sz="0" w:space="0" w:color="auto"/>
            <w:bottom w:val="none" w:sz="0" w:space="0" w:color="auto"/>
            <w:right w:val="none" w:sz="0" w:space="0" w:color="auto"/>
          </w:divBdr>
        </w:div>
        <w:div w:id="63993683">
          <w:marLeft w:val="1440"/>
          <w:marRight w:val="0"/>
          <w:marTop w:val="120"/>
          <w:marBottom w:val="0"/>
          <w:divBdr>
            <w:top w:val="none" w:sz="0" w:space="0" w:color="auto"/>
            <w:left w:val="none" w:sz="0" w:space="0" w:color="auto"/>
            <w:bottom w:val="none" w:sz="0" w:space="0" w:color="auto"/>
            <w:right w:val="none" w:sz="0" w:space="0" w:color="auto"/>
          </w:divBdr>
        </w:div>
        <w:div w:id="1469662064">
          <w:marLeft w:val="1440"/>
          <w:marRight w:val="0"/>
          <w:marTop w:val="120"/>
          <w:marBottom w:val="0"/>
          <w:divBdr>
            <w:top w:val="none" w:sz="0" w:space="0" w:color="auto"/>
            <w:left w:val="none" w:sz="0" w:space="0" w:color="auto"/>
            <w:bottom w:val="none" w:sz="0" w:space="0" w:color="auto"/>
            <w:right w:val="none" w:sz="0" w:space="0" w:color="auto"/>
          </w:divBdr>
        </w:div>
        <w:div w:id="1403599215">
          <w:marLeft w:val="144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104</TotalTime>
  <Pages>10</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jaya varshini</cp:lastModifiedBy>
  <cp:revision>16</cp:revision>
  <dcterms:created xsi:type="dcterms:W3CDTF">2022-01-19T15:32:00Z</dcterms:created>
  <dcterms:modified xsi:type="dcterms:W3CDTF">2024-02-20T06:28:00Z</dcterms:modified>
</cp:coreProperties>
</file>